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1B817" w14:textId="6DA12EA4" w:rsidR="00515371" w:rsidRPr="004644B2" w:rsidRDefault="00F90BC0" w:rsidP="00193389">
      <w:pPr>
        <w:pStyle w:val="Heading2"/>
        <w:jc w:val="center"/>
        <w:rPr>
          <w:rFonts w:ascii="Arial" w:hAnsi="Arial" w:cs="Arial"/>
          <w:i w:val="0"/>
          <w:iCs w:val="0"/>
        </w:rPr>
      </w:pPr>
      <w:r w:rsidRPr="004644B2">
        <w:rPr>
          <w:rFonts w:ascii="Arial" w:hAnsi="Arial" w:cs="Arial"/>
          <w:i w:val="0"/>
          <w:iCs w:val="0"/>
        </w:rPr>
        <w:t>NOTULEN</w:t>
      </w:r>
      <w:r w:rsidR="00F80FF6" w:rsidRPr="004644B2">
        <w:rPr>
          <w:rFonts w:ascii="Arial" w:hAnsi="Arial" w:cs="Arial"/>
          <w:i w:val="0"/>
          <w:iCs w:val="0"/>
        </w:rPr>
        <w:t>SI</w:t>
      </w:r>
    </w:p>
    <w:p w14:paraId="5B873AB8" w14:textId="77777777" w:rsidR="00E368CD" w:rsidRPr="004644B2" w:rsidRDefault="00E368CD" w:rsidP="00E368CD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558"/>
        <w:gridCol w:w="280"/>
        <w:gridCol w:w="2977"/>
        <w:gridCol w:w="1701"/>
        <w:gridCol w:w="285"/>
        <w:gridCol w:w="3259"/>
      </w:tblGrid>
      <w:tr w:rsidR="00E368CD" w:rsidRPr="004644B2" w14:paraId="3E69E9F3" w14:textId="77777777" w:rsidTr="004644B2">
        <w:tc>
          <w:tcPr>
            <w:tcW w:w="1558" w:type="dxa"/>
            <w:tcBorders>
              <w:right w:val="nil"/>
            </w:tcBorders>
            <w:vAlign w:val="center"/>
          </w:tcPr>
          <w:p w14:paraId="1555DA4B" w14:textId="6642F13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Hari, tanggal</w:t>
            </w:r>
          </w:p>
        </w:tc>
        <w:tc>
          <w:tcPr>
            <w:tcW w:w="280" w:type="dxa"/>
            <w:tcBorders>
              <w:left w:val="nil"/>
              <w:right w:val="nil"/>
            </w:tcBorders>
            <w:vAlign w:val="center"/>
          </w:tcPr>
          <w:p w14:paraId="19A43635" w14:textId="312CB0BC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2977" w:type="dxa"/>
            <w:tcBorders>
              <w:left w:val="nil"/>
            </w:tcBorders>
            <w:vAlign w:val="center"/>
          </w:tcPr>
          <w:p w14:paraId="4BC04341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29E0F0B4" w14:textId="6DBCA84E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Nomor Surat Undangan</w:t>
            </w:r>
          </w:p>
        </w:tc>
        <w:tc>
          <w:tcPr>
            <w:tcW w:w="285" w:type="dxa"/>
            <w:tcBorders>
              <w:left w:val="nil"/>
              <w:right w:val="nil"/>
            </w:tcBorders>
            <w:vAlign w:val="center"/>
          </w:tcPr>
          <w:p w14:paraId="357EE5EF" w14:textId="6D0B862B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3259" w:type="dxa"/>
            <w:tcBorders>
              <w:left w:val="nil"/>
            </w:tcBorders>
            <w:vAlign w:val="center"/>
          </w:tcPr>
          <w:p w14:paraId="6047D2AC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</w:tr>
      <w:tr w:rsidR="00E368CD" w:rsidRPr="004644B2" w14:paraId="1E5DC988" w14:textId="77777777" w:rsidTr="004644B2">
        <w:tc>
          <w:tcPr>
            <w:tcW w:w="1558" w:type="dxa"/>
            <w:tcBorders>
              <w:right w:val="nil"/>
            </w:tcBorders>
            <w:vAlign w:val="center"/>
          </w:tcPr>
          <w:p w14:paraId="0040E47A" w14:textId="2DD55D40" w:rsidR="00E368CD" w:rsidRPr="004644B2" w:rsidRDefault="006476F4" w:rsidP="004644B2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Tempat</w:t>
            </w:r>
          </w:p>
        </w:tc>
        <w:tc>
          <w:tcPr>
            <w:tcW w:w="280" w:type="dxa"/>
            <w:tcBorders>
              <w:left w:val="nil"/>
              <w:right w:val="nil"/>
            </w:tcBorders>
            <w:vAlign w:val="center"/>
          </w:tcPr>
          <w:p w14:paraId="5489BD96" w14:textId="0D3D1FE4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2977" w:type="dxa"/>
            <w:tcBorders>
              <w:left w:val="nil"/>
            </w:tcBorders>
            <w:vAlign w:val="center"/>
          </w:tcPr>
          <w:p w14:paraId="433B1636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4CCFDB00" w14:textId="2B9530B4" w:rsidR="00E368CD" w:rsidRPr="004644B2" w:rsidRDefault="006476F4" w:rsidP="004644B2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Hal</w:t>
            </w:r>
          </w:p>
        </w:tc>
        <w:tc>
          <w:tcPr>
            <w:tcW w:w="285" w:type="dxa"/>
            <w:tcBorders>
              <w:left w:val="nil"/>
              <w:right w:val="nil"/>
            </w:tcBorders>
            <w:vAlign w:val="center"/>
          </w:tcPr>
          <w:p w14:paraId="5D11707B" w14:textId="6E271328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3259" w:type="dxa"/>
            <w:tcBorders>
              <w:left w:val="nil"/>
            </w:tcBorders>
            <w:vAlign w:val="center"/>
          </w:tcPr>
          <w:p w14:paraId="01150497" w14:textId="7777777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</w:p>
        </w:tc>
      </w:tr>
    </w:tbl>
    <w:p w14:paraId="06411EF3" w14:textId="77777777" w:rsidR="00F80FF6" w:rsidRPr="004644B2" w:rsidRDefault="00F80FF6" w:rsidP="00F80FF6">
      <w:pPr>
        <w:rPr>
          <w:rFonts w:ascii="Arial" w:hAnsi="Arial" w:cs="Arial"/>
          <w:sz w:val="22"/>
          <w:szCs w:val="22"/>
        </w:rPr>
      </w:pPr>
    </w:p>
    <w:tbl>
      <w:tblPr>
        <w:tblW w:w="10233" w:type="dxa"/>
        <w:tblInd w:w="-168" w:type="dxa"/>
        <w:tblLayout w:type="fixed"/>
        <w:tblLook w:val="04A0" w:firstRow="1" w:lastRow="0" w:firstColumn="1" w:lastColumn="0" w:noHBand="0" w:noVBand="1"/>
      </w:tblPr>
      <w:tblGrid>
        <w:gridCol w:w="594"/>
        <w:gridCol w:w="1758"/>
        <w:gridCol w:w="3628"/>
        <w:gridCol w:w="1985"/>
        <w:gridCol w:w="962"/>
        <w:gridCol w:w="37"/>
        <w:gridCol w:w="1269"/>
      </w:tblGrid>
      <w:tr w:rsidR="00515371" w:rsidRPr="004644B2" w14:paraId="3D15AD04" w14:textId="77777777" w:rsidTr="00DC05BB">
        <w:trPr>
          <w:gridAfter w:val="1"/>
          <w:wAfter w:w="1269" w:type="dxa"/>
          <w:trHeight w:val="288"/>
        </w:trPr>
        <w:tc>
          <w:tcPr>
            <w:tcW w:w="8964" w:type="dxa"/>
            <w:gridSpan w:val="6"/>
          </w:tcPr>
          <w:p w14:paraId="7F961E4F" w14:textId="47A749CE" w:rsidR="00515371" w:rsidRPr="004644B2" w:rsidRDefault="00515371">
            <w:pPr>
              <w:spacing w:before="100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</w:tr>
      <w:tr w:rsidR="00515371" w:rsidRPr="004644B2" w14:paraId="7A2D90B9" w14:textId="77777777" w:rsidTr="0080339B">
        <w:trPr>
          <w:trHeight w:val="865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039B5716" w14:textId="77777777" w:rsidR="00515371" w:rsidRPr="004644B2" w:rsidRDefault="00F90BC0" w:rsidP="00193389">
            <w:pPr>
              <w:spacing w:line="560" w:lineRule="exact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No</w:t>
            </w: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7968984B" w14:textId="77777777" w:rsidR="00515371" w:rsidRPr="004644B2" w:rsidRDefault="00F90BC0" w:rsidP="00193389">
            <w:pPr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Topik Pembahasan</w:t>
            </w: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C8E6E56" w14:textId="77777777" w:rsidR="00515371" w:rsidRPr="004644B2" w:rsidRDefault="00F90BC0" w:rsidP="00193389">
            <w:pPr>
              <w:spacing w:line="560" w:lineRule="exact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enjelasan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7F2BC9EE" w14:textId="77777777" w:rsidR="00515371" w:rsidRPr="004644B2" w:rsidRDefault="00F90BC0" w:rsidP="00193389">
            <w:pPr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Tindak Lanjut</w:t>
            </w: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4DEEB6DB" w14:textId="77777777" w:rsidR="00515371" w:rsidRPr="004644B2" w:rsidRDefault="00F90BC0" w:rsidP="00193389">
            <w:pPr>
              <w:spacing w:before="100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Batas waktu</w:t>
            </w: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59E9D217" w14:textId="77777777" w:rsidR="00515371" w:rsidRPr="004644B2" w:rsidRDefault="00F90BC0" w:rsidP="00193389">
            <w:pPr>
              <w:spacing w:before="100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J</w:t>
            </w:r>
          </w:p>
        </w:tc>
      </w:tr>
      <w:tr w:rsidR="00515371" w:rsidRPr="004644B2" w14:paraId="1D9BFC47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15F747" w14:textId="2A96E1F7" w:rsidR="00515371" w:rsidRPr="004644B2" w:rsidRDefault="00515371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BC3231" w14:textId="38F9E745" w:rsidR="00AD7FD0" w:rsidRPr="004644B2" w:rsidRDefault="00AD7FD0" w:rsidP="00193389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8DE3BA6" w14:textId="0B6F9089" w:rsidR="00664497" w:rsidRPr="004644B2" w:rsidRDefault="00664497" w:rsidP="0018775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0A30B79" w14:textId="30DD6860" w:rsidR="001A5CB3" w:rsidRPr="004644B2" w:rsidRDefault="001A5CB3" w:rsidP="00DC05B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176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9FC0C53" w14:textId="77777777" w:rsidR="00515371" w:rsidRPr="004644B2" w:rsidRDefault="00515371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5717B81" w14:textId="1A866500" w:rsidR="003920DC" w:rsidRPr="00DC05BB" w:rsidRDefault="003920DC" w:rsidP="00DC05BB">
            <w:pPr>
              <w:rPr>
                <w:rFonts w:ascii="Arial" w:hAnsi="Arial" w:cs="Arial"/>
              </w:rPr>
            </w:pPr>
          </w:p>
        </w:tc>
      </w:tr>
      <w:tr w:rsidR="0018775B" w:rsidRPr="004644B2" w14:paraId="02DA68FB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9EB5A8" w14:textId="77777777" w:rsidR="0018775B" w:rsidRPr="004644B2" w:rsidRDefault="0018775B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BABE58A" w14:textId="77777777" w:rsidR="0018775B" w:rsidRPr="004644B2" w:rsidRDefault="0018775B" w:rsidP="00193389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0C91D48D" w14:textId="662A04FA" w:rsidR="0018775B" w:rsidRPr="004644B2" w:rsidRDefault="0018775B" w:rsidP="0018775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193CA9C" w14:textId="77777777" w:rsidR="0018775B" w:rsidRPr="004644B2" w:rsidRDefault="0018775B" w:rsidP="001E0726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D0B504" w14:textId="77777777" w:rsidR="0018775B" w:rsidRPr="004644B2" w:rsidRDefault="0018775B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ABD14F9" w14:textId="530BC2C9" w:rsidR="0018775B" w:rsidRPr="004644B2" w:rsidRDefault="0018775B" w:rsidP="00DC05B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</w:tr>
      <w:tr w:rsidR="00EB53EC" w:rsidRPr="004644B2" w14:paraId="77E3B709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3A14B0" w14:textId="1E5E8410" w:rsidR="00EB53EC" w:rsidRPr="004644B2" w:rsidRDefault="00EB53EC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F388E68" w14:textId="29CD2929" w:rsidR="00EB53EC" w:rsidRPr="004644B2" w:rsidRDefault="00EB53EC" w:rsidP="00EB53EC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37BC3055" w14:textId="2579ADB9" w:rsidR="00EB53EC" w:rsidRPr="004644B2" w:rsidRDefault="00EB53EC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49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4996ECCB" w14:textId="2D6C2B7D" w:rsidR="00EB53EC" w:rsidRPr="004644B2" w:rsidRDefault="00EB53EC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E06FF43" w14:textId="77777777" w:rsidR="00EB53EC" w:rsidRPr="004644B2" w:rsidRDefault="00EB53EC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D7B8D2D" w14:textId="750DCC86" w:rsidR="00EB53EC" w:rsidRPr="00DC05BB" w:rsidRDefault="00EB53EC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EB53EC" w:rsidRPr="004644B2" w14:paraId="31636A73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935DA" w14:textId="413F616C" w:rsidR="00EB53EC" w:rsidRPr="004644B2" w:rsidRDefault="00EB53EC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D93BBD9" w14:textId="4B10093E" w:rsidR="00EB53EC" w:rsidRPr="004644B2" w:rsidRDefault="00EB53EC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79A2A88" w14:textId="2E5203B8" w:rsidR="00EB53EC" w:rsidRPr="004644B2" w:rsidRDefault="00EB53EC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005E6DD0" w14:textId="2179F595" w:rsidR="00F75A7D" w:rsidRPr="004644B2" w:rsidRDefault="00F75A7D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1A78633" w14:textId="77777777" w:rsidR="00EB53EC" w:rsidRPr="004644B2" w:rsidRDefault="00EB53EC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2D430DD" w14:textId="2AFD1B60" w:rsidR="00EB53EC" w:rsidRPr="00DC05BB" w:rsidRDefault="00EB53EC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0471F6" w:rsidRPr="004644B2" w14:paraId="73442AA8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507E9B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4B15B821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B45B031" w14:textId="77777777" w:rsidR="000471F6" w:rsidRPr="004644B2" w:rsidRDefault="000471F6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5B851859" w14:textId="77777777" w:rsidR="000471F6" w:rsidRPr="004644B2" w:rsidRDefault="000471F6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1C03F24A" w14:textId="77777777" w:rsidR="000471F6" w:rsidRPr="004644B2" w:rsidRDefault="000471F6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E72C032" w14:textId="77777777" w:rsidR="000471F6" w:rsidRPr="00DC05BB" w:rsidRDefault="000471F6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0471F6" w:rsidRPr="004644B2" w14:paraId="674F1E87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13E93F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4E7F8DF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2433477" w14:textId="77777777" w:rsidR="000471F6" w:rsidRPr="004644B2" w:rsidRDefault="000471F6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77408E92" w14:textId="77777777" w:rsidR="000471F6" w:rsidRPr="004644B2" w:rsidRDefault="000471F6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02AA72F9" w14:textId="77777777" w:rsidR="000471F6" w:rsidRPr="004644B2" w:rsidRDefault="000471F6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60097EB7" w14:textId="77777777" w:rsidR="000471F6" w:rsidRPr="00DC05BB" w:rsidRDefault="000471F6" w:rsidP="00DC05BB">
            <w:pPr>
              <w:ind w:left="10"/>
              <w:rPr>
                <w:rFonts w:ascii="Arial" w:hAnsi="Arial" w:cs="Arial"/>
              </w:rPr>
            </w:pPr>
          </w:p>
        </w:tc>
      </w:tr>
      <w:tr w:rsidR="000471F6" w:rsidRPr="004644B2" w14:paraId="52C2D4BB" w14:textId="77777777" w:rsidTr="00DC05BB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437BC1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76EF8476" w14:textId="77777777" w:rsidR="000471F6" w:rsidRPr="004644B2" w:rsidRDefault="000471F6" w:rsidP="00EB53EC">
            <w:pPr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5DB98B8A" w14:textId="77777777" w:rsidR="000471F6" w:rsidRPr="004644B2" w:rsidRDefault="000471F6" w:rsidP="00EB53EC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670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14:paraId="322B23E5" w14:textId="77777777" w:rsidR="000471F6" w:rsidRPr="004644B2" w:rsidRDefault="000471F6" w:rsidP="001C2F4B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left="314" w:hanging="283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C0CDE36" w14:textId="77777777" w:rsidR="000471F6" w:rsidRPr="004644B2" w:rsidRDefault="000471F6" w:rsidP="00EB53EC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54B5852C" w14:textId="77777777" w:rsidR="000471F6" w:rsidRPr="00DC05BB" w:rsidRDefault="000471F6" w:rsidP="00DC05BB">
            <w:pPr>
              <w:ind w:left="10"/>
              <w:rPr>
                <w:rFonts w:ascii="Arial" w:hAnsi="Arial" w:cs="Arial"/>
              </w:rPr>
            </w:pPr>
          </w:p>
        </w:tc>
      </w:tr>
    </w:tbl>
    <w:p w14:paraId="16C3AD91" w14:textId="0A972D78" w:rsidR="00515371" w:rsidRPr="004644B2" w:rsidRDefault="00515371">
      <w:pPr>
        <w:jc w:val="both"/>
        <w:rPr>
          <w:rFonts w:ascii="Arial" w:hAnsi="Arial" w:cs="Arial"/>
          <w:sz w:val="22"/>
          <w:szCs w:val="22"/>
          <w:lang w:val="sv-SE"/>
        </w:rPr>
      </w:pPr>
    </w:p>
    <w:p w14:paraId="6DC86A64" w14:textId="420D121A" w:rsidR="00DC05BB" w:rsidRPr="00DC05BB" w:rsidRDefault="00DC05BB" w:rsidP="00DC05BB">
      <w:pPr>
        <w:pStyle w:val="Heading1"/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 xml:space="preserve">Jumlah Peserta </w:t>
      </w:r>
      <w:r w:rsidR="004A670A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Kegiatan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</w:p>
    <w:p w14:paraId="121BC75B" w14:textId="748FBDDE" w:rsidR="00DC05BB" w:rsidRPr="00DC05BB" w:rsidRDefault="00DC05BB" w:rsidP="00DC05BB">
      <w:pPr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Jumlah Peserta Hadir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</w:p>
    <w:p w14:paraId="4973EE73" w14:textId="1479E901" w:rsidR="00DC05BB" w:rsidRPr="00DC05BB" w:rsidRDefault="00DC05BB" w:rsidP="00DC05BB">
      <w:pPr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Jumlah Peserta Tidak Hadir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</w:p>
    <w:p w14:paraId="1CE00D3B" w14:textId="5E99318C" w:rsidR="00DC05BB" w:rsidRDefault="00ED3B81" w:rsidP="00DC05BB">
      <w:pPr>
        <w:pStyle w:val="Heading1"/>
        <w:spacing w:line="288" w:lineRule="auto"/>
        <w:ind w:firstLine="6521"/>
        <w:rPr>
          <w:rFonts w:ascii="Arial" w:hAnsi="Arial" w:cs="Arial"/>
          <w:b w:val="0"/>
          <w:bCs w:val="0"/>
          <w:color w:val="000000"/>
          <w:sz w:val="22"/>
          <w:szCs w:val="22"/>
          <w:lang w:val="fi-FI"/>
        </w:rPr>
      </w:pPr>
      <w:r w:rsidRPr="004644B2">
        <w:rPr>
          <w:rFonts w:ascii="Arial" w:hAnsi="Arial" w:cs="Arial"/>
          <w:b w:val="0"/>
          <w:bCs w:val="0"/>
          <w:sz w:val="22"/>
          <w:szCs w:val="22"/>
          <w:lang w:val="fi-FI"/>
        </w:rPr>
        <w:t xml:space="preserve">Yogyakarta, </w:t>
      </w:r>
      <w:r w:rsidR="00DC05BB">
        <w:rPr>
          <w:rFonts w:ascii="Arial" w:hAnsi="Arial" w:cs="Arial"/>
          <w:b w:val="0"/>
          <w:bCs w:val="0"/>
          <w:sz w:val="22"/>
          <w:szCs w:val="22"/>
          <w:lang w:val="fi-FI"/>
        </w:rPr>
        <w:t>........................</w:t>
      </w:r>
    </w:p>
    <w:p w14:paraId="6BE6565C" w14:textId="48A92AE9" w:rsidR="00515371" w:rsidRPr="004644B2" w:rsidRDefault="00F90BC0" w:rsidP="00DC05BB">
      <w:pPr>
        <w:pStyle w:val="Heading1"/>
        <w:spacing w:line="288" w:lineRule="auto"/>
        <w:ind w:firstLine="6521"/>
        <w:rPr>
          <w:rFonts w:ascii="Arial" w:hAnsi="Arial" w:cs="Arial"/>
          <w:b w:val="0"/>
          <w:bCs w:val="0"/>
          <w:sz w:val="22"/>
          <w:szCs w:val="22"/>
          <w:lang w:val="sv-SE"/>
        </w:rPr>
      </w:pPr>
      <w:r w:rsidRPr="004644B2">
        <w:rPr>
          <w:rFonts w:ascii="Arial" w:hAnsi="Arial" w:cs="Arial"/>
          <w:b w:val="0"/>
          <w:bCs w:val="0"/>
          <w:sz w:val="22"/>
          <w:szCs w:val="22"/>
          <w:lang w:val="sv-SE"/>
        </w:rPr>
        <w:t>Notulis,</w:t>
      </w:r>
    </w:p>
    <w:p w14:paraId="7E8BFA95" w14:textId="77777777" w:rsidR="00515371" w:rsidRPr="004644B2" w:rsidRDefault="00515371" w:rsidP="00DC05BB">
      <w:pPr>
        <w:spacing w:line="288" w:lineRule="auto"/>
        <w:ind w:firstLine="6521"/>
        <w:rPr>
          <w:rFonts w:ascii="Arial" w:hAnsi="Arial" w:cs="Arial"/>
          <w:sz w:val="22"/>
          <w:szCs w:val="22"/>
          <w:lang w:val="sv-SE"/>
        </w:rPr>
      </w:pPr>
    </w:p>
    <w:p w14:paraId="19DA47A0" w14:textId="77777777" w:rsidR="00C214D6" w:rsidRPr="004644B2" w:rsidRDefault="00C214D6" w:rsidP="00DC05BB">
      <w:pPr>
        <w:spacing w:line="288" w:lineRule="auto"/>
        <w:ind w:firstLine="6521"/>
        <w:rPr>
          <w:rFonts w:ascii="Arial" w:hAnsi="Arial" w:cs="Arial"/>
          <w:sz w:val="22"/>
          <w:szCs w:val="22"/>
          <w:lang w:val="sv-SE"/>
        </w:rPr>
      </w:pPr>
    </w:p>
    <w:p w14:paraId="2E292835" w14:textId="77777777" w:rsidR="00515371" w:rsidRPr="004644B2" w:rsidRDefault="00515371" w:rsidP="00DC05BB">
      <w:pPr>
        <w:spacing w:line="288" w:lineRule="auto"/>
        <w:ind w:firstLine="6521"/>
        <w:rPr>
          <w:rFonts w:ascii="Arial" w:hAnsi="Arial" w:cs="Arial"/>
          <w:sz w:val="22"/>
          <w:szCs w:val="22"/>
          <w:lang w:val="sv-SE"/>
        </w:rPr>
      </w:pPr>
    </w:p>
    <w:p w14:paraId="7291EF57" w14:textId="536F9C64" w:rsidR="00515371" w:rsidRPr="00DC05BB" w:rsidRDefault="00DC05BB" w:rsidP="00DC05BB">
      <w:pPr>
        <w:spacing w:line="288" w:lineRule="auto"/>
        <w:ind w:firstLine="6521"/>
        <w:rPr>
          <w:rFonts w:ascii="Arial" w:hAnsi="Arial" w:cs="Arial"/>
          <w:b w:val="0"/>
          <w:bCs w:val="0"/>
          <w:sz w:val="22"/>
          <w:szCs w:val="22"/>
          <w:lang w:val="sv-SE"/>
        </w:rPr>
      </w:pPr>
      <w:r>
        <w:rPr>
          <w:rFonts w:ascii="Arial" w:hAnsi="Arial" w:cs="Arial"/>
          <w:b w:val="0"/>
          <w:bCs w:val="0"/>
          <w:sz w:val="22"/>
          <w:szCs w:val="22"/>
        </w:rPr>
        <w:t>…………………………….</w:t>
      </w:r>
    </w:p>
    <w:sectPr w:rsidR="00515371" w:rsidRPr="00DC05BB" w:rsidSect="000471F6">
      <w:headerReference w:type="default" r:id="rId8"/>
      <w:pgSz w:w="12240" w:h="15840"/>
      <w:pgMar w:top="794" w:right="1134" w:bottom="851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05A4B" w14:textId="77777777" w:rsidR="00D11321" w:rsidRDefault="00D11321">
      <w:r>
        <w:separator/>
      </w:r>
    </w:p>
  </w:endnote>
  <w:endnote w:type="continuationSeparator" w:id="0">
    <w:p w14:paraId="4A83CECE" w14:textId="77777777" w:rsidR="00D11321" w:rsidRDefault="00D11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A1C06" w14:textId="77777777" w:rsidR="00D11321" w:rsidRDefault="00D11321">
      <w:r>
        <w:separator/>
      </w:r>
    </w:p>
  </w:footnote>
  <w:footnote w:type="continuationSeparator" w:id="0">
    <w:p w14:paraId="0C37F85F" w14:textId="77777777" w:rsidR="00D11321" w:rsidRDefault="00D11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31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9"/>
      <w:gridCol w:w="7742"/>
    </w:tblGrid>
    <w:tr w:rsidR="00F80FF6" w14:paraId="67228807" w14:textId="77777777" w:rsidTr="002D1AE0">
      <w:tc>
        <w:tcPr>
          <w:tcW w:w="1189" w:type="dxa"/>
        </w:tcPr>
        <w:p w14:paraId="4A35E294" w14:textId="77777777" w:rsidR="00F80FF6" w:rsidRDefault="00F80FF6" w:rsidP="00F80FF6">
          <w:r>
            <w:rPr>
              <w:noProof/>
            </w:rPr>
            <w:drawing>
              <wp:inline distT="0" distB="0" distL="0" distR="0" wp14:anchorId="1C20F1CB" wp14:editId="36E8C9E5">
                <wp:extent cx="598467" cy="843529"/>
                <wp:effectExtent l="19050" t="0" r="0" b="0"/>
                <wp:docPr id="2" name="Picture 1" descr="Hasil gambar untuk logo uin su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asil gambar untuk logo uin su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6421" cy="8406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2" w:type="dxa"/>
        </w:tcPr>
        <w:p w14:paraId="10422C66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</w:rPr>
          </w:pPr>
          <w:r w:rsidRPr="008E6E9C">
            <w:rPr>
              <w:rFonts w:ascii="Arial" w:hAnsi="Arial" w:cs="Arial"/>
              <w:b w:val="0"/>
              <w:bCs w:val="0"/>
            </w:rPr>
            <w:t>KEMENTERIAN AGAMA REPUBLIK INDONESIA</w:t>
          </w:r>
        </w:p>
        <w:p w14:paraId="55ADF65B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</w:rPr>
          </w:pPr>
          <w:r w:rsidRPr="008E6E9C">
            <w:rPr>
              <w:rFonts w:ascii="Arial" w:hAnsi="Arial" w:cs="Arial"/>
              <w:b w:val="0"/>
              <w:bCs w:val="0"/>
            </w:rPr>
            <w:t>UNIVERSITAS ISLAM NEGERI SUNAN KALIJAGA YOGYAKARTA</w:t>
          </w:r>
        </w:p>
        <w:p w14:paraId="0DD0EED5" w14:textId="77777777" w:rsidR="00F80FF6" w:rsidRPr="008E6E9C" w:rsidRDefault="00F80FF6" w:rsidP="00F80FF6">
          <w:pPr>
            <w:jc w:val="center"/>
            <w:rPr>
              <w:rFonts w:ascii="Arial" w:hAnsi="Arial" w:cs="Arial"/>
              <w:sz w:val="28"/>
              <w:szCs w:val="28"/>
            </w:rPr>
          </w:pPr>
          <w:r w:rsidRPr="008E6E9C">
            <w:rPr>
              <w:rFonts w:ascii="Arial" w:hAnsi="Arial" w:cs="Arial"/>
              <w:sz w:val="28"/>
              <w:szCs w:val="28"/>
            </w:rPr>
            <w:t>FAKULTAS SAINS DAN TEKNOLOGI</w:t>
          </w:r>
        </w:p>
        <w:p w14:paraId="236718D4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  <w:sz w:val="18"/>
            </w:rPr>
          </w:pPr>
          <w:r w:rsidRPr="008E6E9C">
            <w:rPr>
              <w:rFonts w:ascii="Arial" w:hAnsi="Arial" w:cs="Arial"/>
              <w:b w:val="0"/>
              <w:bCs w:val="0"/>
              <w:sz w:val="18"/>
            </w:rPr>
            <w:t>Alamat: Jln. Marsda Adisucipto telepon (0274) 519739 fax (0274) 540971</w:t>
          </w:r>
        </w:p>
        <w:p w14:paraId="45304060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  <w:sz w:val="18"/>
            </w:rPr>
          </w:pPr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Yogyakarta 55281  </w:t>
          </w:r>
          <w:hyperlink r:id="rId2" w:history="1">
            <w:r w:rsidRPr="008E6E9C">
              <w:rPr>
                <w:rStyle w:val="Hyperlink"/>
                <w:rFonts w:ascii="Arial" w:hAnsi="Arial" w:cs="Arial"/>
                <w:b w:val="0"/>
                <w:bCs w:val="0"/>
                <w:sz w:val="18"/>
              </w:rPr>
              <w:t>http://saintek.uin-suka.ac.id</w:t>
            </w:r>
          </w:hyperlink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</w:t>
          </w:r>
        </w:p>
      </w:tc>
    </w:tr>
  </w:tbl>
  <w:p w14:paraId="32C956A0" w14:textId="77777777" w:rsidR="00F80FF6" w:rsidRPr="007139D4" w:rsidRDefault="00F80FF6" w:rsidP="00F80FF6">
    <w:pPr>
      <w:pBdr>
        <w:bottom w:val="double" w:sz="6" w:space="1" w:color="auto"/>
      </w:pBdr>
      <w:rPr>
        <w:sz w:val="2"/>
      </w:rPr>
    </w:pPr>
  </w:p>
  <w:p w14:paraId="7B184A5D" w14:textId="77777777" w:rsidR="00515371" w:rsidRDefault="00515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329CD"/>
    <w:multiLevelType w:val="hybridMultilevel"/>
    <w:tmpl w:val="A7E8F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1158F"/>
    <w:multiLevelType w:val="hybridMultilevel"/>
    <w:tmpl w:val="784A2B20"/>
    <w:lvl w:ilvl="0" w:tplc="0352C628">
      <w:start w:val="1"/>
      <w:numFmt w:val="bullet"/>
      <w:lvlText w:val="-"/>
      <w:lvlJc w:val="left"/>
      <w:pPr>
        <w:ind w:left="677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2" w15:restartNumberingAfterBreak="0">
    <w:nsid w:val="15B8663B"/>
    <w:multiLevelType w:val="hybridMultilevel"/>
    <w:tmpl w:val="4C6A0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C759A"/>
    <w:multiLevelType w:val="hybridMultilevel"/>
    <w:tmpl w:val="A56ED744"/>
    <w:lvl w:ilvl="0" w:tplc="AC781E1E">
      <w:start w:val="1"/>
      <w:numFmt w:val="decimal"/>
      <w:lvlText w:val="%1.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4" w15:restartNumberingAfterBreak="0">
    <w:nsid w:val="1847245E"/>
    <w:multiLevelType w:val="hybridMultilevel"/>
    <w:tmpl w:val="257C8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81339"/>
    <w:multiLevelType w:val="hybridMultilevel"/>
    <w:tmpl w:val="521A0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00E61"/>
    <w:multiLevelType w:val="hybridMultilevel"/>
    <w:tmpl w:val="89A4BF22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7" w15:restartNumberingAfterBreak="0">
    <w:nsid w:val="24952B69"/>
    <w:multiLevelType w:val="hybridMultilevel"/>
    <w:tmpl w:val="7DB4F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F485A"/>
    <w:multiLevelType w:val="hybridMultilevel"/>
    <w:tmpl w:val="48D43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32766"/>
    <w:multiLevelType w:val="hybridMultilevel"/>
    <w:tmpl w:val="4502E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F02AE"/>
    <w:multiLevelType w:val="hybridMultilevel"/>
    <w:tmpl w:val="9D149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A2510"/>
    <w:multiLevelType w:val="hybridMultilevel"/>
    <w:tmpl w:val="93B89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65EB8"/>
    <w:multiLevelType w:val="hybridMultilevel"/>
    <w:tmpl w:val="333E22CA"/>
    <w:lvl w:ilvl="0" w:tplc="0ADE3B66">
      <w:start w:val="1"/>
      <w:numFmt w:val="decimal"/>
      <w:lvlText w:val="%1."/>
      <w:lvlJc w:val="left"/>
      <w:pPr>
        <w:ind w:left="3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7" w:hanging="360"/>
      </w:pPr>
    </w:lvl>
    <w:lvl w:ilvl="2" w:tplc="0409001B" w:tentative="1">
      <w:start w:val="1"/>
      <w:numFmt w:val="lowerRoman"/>
      <w:lvlText w:val="%3."/>
      <w:lvlJc w:val="right"/>
      <w:pPr>
        <w:ind w:left="1757" w:hanging="180"/>
      </w:pPr>
    </w:lvl>
    <w:lvl w:ilvl="3" w:tplc="0409000F" w:tentative="1">
      <w:start w:val="1"/>
      <w:numFmt w:val="decimal"/>
      <w:lvlText w:val="%4."/>
      <w:lvlJc w:val="left"/>
      <w:pPr>
        <w:ind w:left="2477" w:hanging="360"/>
      </w:pPr>
    </w:lvl>
    <w:lvl w:ilvl="4" w:tplc="04090019" w:tentative="1">
      <w:start w:val="1"/>
      <w:numFmt w:val="lowerLetter"/>
      <w:lvlText w:val="%5."/>
      <w:lvlJc w:val="left"/>
      <w:pPr>
        <w:ind w:left="3197" w:hanging="360"/>
      </w:pPr>
    </w:lvl>
    <w:lvl w:ilvl="5" w:tplc="0409001B" w:tentative="1">
      <w:start w:val="1"/>
      <w:numFmt w:val="lowerRoman"/>
      <w:lvlText w:val="%6."/>
      <w:lvlJc w:val="right"/>
      <w:pPr>
        <w:ind w:left="3917" w:hanging="180"/>
      </w:pPr>
    </w:lvl>
    <w:lvl w:ilvl="6" w:tplc="0409000F" w:tentative="1">
      <w:start w:val="1"/>
      <w:numFmt w:val="decimal"/>
      <w:lvlText w:val="%7."/>
      <w:lvlJc w:val="left"/>
      <w:pPr>
        <w:ind w:left="4637" w:hanging="360"/>
      </w:pPr>
    </w:lvl>
    <w:lvl w:ilvl="7" w:tplc="04090019" w:tentative="1">
      <w:start w:val="1"/>
      <w:numFmt w:val="lowerLetter"/>
      <w:lvlText w:val="%8."/>
      <w:lvlJc w:val="left"/>
      <w:pPr>
        <w:ind w:left="5357" w:hanging="360"/>
      </w:pPr>
    </w:lvl>
    <w:lvl w:ilvl="8" w:tplc="0409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13" w15:restartNumberingAfterBreak="0">
    <w:nsid w:val="49284237"/>
    <w:multiLevelType w:val="hybridMultilevel"/>
    <w:tmpl w:val="0AA8100A"/>
    <w:lvl w:ilvl="0" w:tplc="64AE03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E006CD"/>
    <w:multiLevelType w:val="hybridMultilevel"/>
    <w:tmpl w:val="8BFE1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2263E0"/>
    <w:multiLevelType w:val="hybridMultilevel"/>
    <w:tmpl w:val="190A025E"/>
    <w:lvl w:ilvl="0" w:tplc="FFFFFFFF">
      <w:start w:val="1"/>
      <w:numFmt w:val="decimal"/>
      <w:lvlText w:val="%1."/>
      <w:lvlJc w:val="left"/>
      <w:pPr>
        <w:ind w:left="1030" w:hanging="360"/>
      </w:pPr>
    </w:lvl>
    <w:lvl w:ilvl="1" w:tplc="FFFFFFFF" w:tentative="1">
      <w:start w:val="1"/>
      <w:numFmt w:val="lowerLetter"/>
      <w:lvlText w:val="%2."/>
      <w:lvlJc w:val="left"/>
      <w:pPr>
        <w:ind w:left="1750" w:hanging="360"/>
      </w:pPr>
    </w:lvl>
    <w:lvl w:ilvl="2" w:tplc="FFFFFFFF" w:tentative="1">
      <w:start w:val="1"/>
      <w:numFmt w:val="lowerRoman"/>
      <w:lvlText w:val="%3."/>
      <w:lvlJc w:val="right"/>
      <w:pPr>
        <w:ind w:left="2470" w:hanging="180"/>
      </w:pPr>
    </w:lvl>
    <w:lvl w:ilvl="3" w:tplc="FFFFFFFF" w:tentative="1">
      <w:start w:val="1"/>
      <w:numFmt w:val="decimal"/>
      <w:lvlText w:val="%4."/>
      <w:lvlJc w:val="left"/>
      <w:pPr>
        <w:ind w:left="3190" w:hanging="360"/>
      </w:pPr>
    </w:lvl>
    <w:lvl w:ilvl="4" w:tplc="FFFFFFFF" w:tentative="1">
      <w:start w:val="1"/>
      <w:numFmt w:val="lowerLetter"/>
      <w:lvlText w:val="%5."/>
      <w:lvlJc w:val="left"/>
      <w:pPr>
        <w:ind w:left="3910" w:hanging="360"/>
      </w:pPr>
    </w:lvl>
    <w:lvl w:ilvl="5" w:tplc="FFFFFFFF" w:tentative="1">
      <w:start w:val="1"/>
      <w:numFmt w:val="lowerRoman"/>
      <w:lvlText w:val="%6."/>
      <w:lvlJc w:val="right"/>
      <w:pPr>
        <w:ind w:left="4630" w:hanging="180"/>
      </w:pPr>
    </w:lvl>
    <w:lvl w:ilvl="6" w:tplc="FFFFFFFF" w:tentative="1">
      <w:start w:val="1"/>
      <w:numFmt w:val="decimal"/>
      <w:lvlText w:val="%7."/>
      <w:lvlJc w:val="left"/>
      <w:pPr>
        <w:ind w:left="5350" w:hanging="360"/>
      </w:pPr>
    </w:lvl>
    <w:lvl w:ilvl="7" w:tplc="FFFFFFFF" w:tentative="1">
      <w:start w:val="1"/>
      <w:numFmt w:val="lowerLetter"/>
      <w:lvlText w:val="%8."/>
      <w:lvlJc w:val="left"/>
      <w:pPr>
        <w:ind w:left="6070" w:hanging="360"/>
      </w:pPr>
    </w:lvl>
    <w:lvl w:ilvl="8" w:tplc="FFFFFFFF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16" w15:restartNumberingAfterBreak="0">
    <w:nsid w:val="582A1ED2"/>
    <w:multiLevelType w:val="hybridMultilevel"/>
    <w:tmpl w:val="32CC3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A28AA"/>
    <w:multiLevelType w:val="hybridMultilevel"/>
    <w:tmpl w:val="53A8C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01CF1"/>
    <w:multiLevelType w:val="hybridMultilevel"/>
    <w:tmpl w:val="38965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667E5C"/>
    <w:multiLevelType w:val="hybridMultilevel"/>
    <w:tmpl w:val="6576C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DB4592"/>
    <w:multiLevelType w:val="hybridMultilevel"/>
    <w:tmpl w:val="1FEC1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E70179"/>
    <w:multiLevelType w:val="hybridMultilevel"/>
    <w:tmpl w:val="F372038C"/>
    <w:lvl w:ilvl="0" w:tplc="0B38A4C6">
      <w:start w:val="1"/>
      <w:numFmt w:val="decimal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22" w15:restartNumberingAfterBreak="0">
    <w:nsid w:val="6A297FB1"/>
    <w:multiLevelType w:val="hybridMultilevel"/>
    <w:tmpl w:val="1A661BC6"/>
    <w:lvl w:ilvl="0" w:tplc="DDEC20C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3" w15:restartNumberingAfterBreak="0">
    <w:nsid w:val="6FCE1142"/>
    <w:multiLevelType w:val="hybridMultilevel"/>
    <w:tmpl w:val="A9BC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291EDF"/>
    <w:multiLevelType w:val="hybridMultilevel"/>
    <w:tmpl w:val="30E2A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49183F"/>
    <w:multiLevelType w:val="hybridMultilevel"/>
    <w:tmpl w:val="1DB65452"/>
    <w:lvl w:ilvl="0" w:tplc="0136ECE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6" w15:restartNumberingAfterBreak="0">
    <w:nsid w:val="757F5B76"/>
    <w:multiLevelType w:val="hybridMultilevel"/>
    <w:tmpl w:val="560EBD72"/>
    <w:lvl w:ilvl="0" w:tplc="7B8C17E0">
      <w:start w:val="1"/>
      <w:numFmt w:val="decimal"/>
      <w:lvlText w:val="%1."/>
      <w:lvlJc w:val="left"/>
      <w:pPr>
        <w:ind w:left="5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9" w:hanging="360"/>
      </w:pPr>
    </w:lvl>
    <w:lvl w:ilvl="2" w:tplc="0409001B" w:tentative="1">
      <w:start w:val="1"/>
      <w:numFmt w:val="lowerRoman"/>
      <w:lvlText w:val="%3."/>
      <w:lvlJc w:val="right"/>
      <w:pPr>
        <w:ind w:left="2029" w:hanging="180"/>
      </w:pPr>
    </w:lvl>
    <w:lvl w:ilvl="3" w:tplc="0409000F" w:tentative="1">
      <w:start w:val="1"/>
      <w:numFmt w:val="decimal"/>
      <w:lvlText w:val="%4."/>
      <w:lvlJc w:val="left"/>
      <w:pPr>
        <w:ind w:left="2749" w:hanging="360"/>
      </w:pPr>
    </w:lvl>
    <w:lvl w:ilvl="4" w:tplc="04090019" w:tentative="1">
      <w:start w:val="1"/>
      <w:numFmt w:val="lowerLetter"/>
      <w:lvlText w:val="%5."/>
      <w:lvlJc w:val="left"/>
      <w:pPr>
        <w:ind w:left="3469" w:hanging="360"/>
      </w:pPr>
    </w:lvl>
    <w:lvl w:ilvl="5" w:tplc="0409001B" w:tentative="1">
      <w:start w:val="1"/>
      <w:numFmt w:val="lowerRoman"/>
      <w:lvlText w:val="%6."/>
      <w:lvlJc w:val="right"/>
      <w:pPr>
        <w:ind w:left="4189" w:hanging="180"/>
      </w:pPr>
    </w:lvl>
    <w:lvl w:ilvl="6" w:tplc="0409000F" w:tentative="1">
      <w:start w:val="1"/>
      <w:numFmt w:val="decimal"/>
      <w:lvlText w:val="%7."/>
      <w:lvlJc w:val="left"/>
      <w:pPr>
        <w:ind w:left="4909" w:hanging="360"/>
      </w:pPr>
    </w:lvl>
    <w:lvl w:ilvl="7" w:tplc="04090019" w:tentative="1">
      <w:start w:val="1"/>
      <w:numFmt w:val="lowerLetter"/>
      <w:lvlText w:val="%8."/>
      <w:lvlJc w:val="left"/>
      <w:pPr>
        <w:ind w:left="5629" w:hanging="360"/>
      </w:pPr>
    </w:lvl>
    <w:lvl w:ilvl="8" w:tplc="0409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7" w15:restartNumberingAfterBreak="0">
    <w:nsid w:val="76F44910"/>
    <w:multiLevelType w:val="hybridMultilevel"/>
    <w:tmpl w:val="6F7C5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0B0DA5"/>
    <w:multiLevelType w:val="hybridMultilevel"/>
    <w:tmpl w:val="946C9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122136"/>
    <w:multiLevelType w:val="hybridMultilevel"/>
    <w:tmpl w:val="8BB67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2E6086"/>
    <w:multiLevelType w:val="hybridMultilevel"/>
    <w:tmpl w:val="21B8D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5E5CA4"/>
    <w:multiLevelType w:val="hybridMultilevel"/>
    <w:tmpl w:val="53B47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389700">
    <w:abstractNumId w:val="6"/>
  </w:num>
  <w:num w:numId="2" w16cid:durableId="742719984">
    <w:abstractNumId w:val="15"/>
  </w:num>
  <w:num w:numId="3" w16cid:durableId="714236226">
    <w:abstractNumId w:val="8"/>
  </w:num>
  <w:num w:numId="4" w16cid:durableId="1278870741">
    <w:abstractNumId w:val="1"/>
  </w:num>
  <w:num w:numId="5" w16cid:durableId="2098742036">
    <w:abstractNumId w:val="13"/>
  </w:num>
  <w:num w:numId="6" w16cid:durableId="1811902714">
    <w:abstractNumId w:val="21"/>
  </w:num>
  <w:num w:numId="7" w16cid:durableId="1161966635">
    <w:abstractNumId w:val="10"/>
  </w:num>
  <w:num w:numId="8" w16cid:durableId="845172119">
    <w:abstractNumId w:val="18"/>
  </w:num>
  <w:num w:numId="9" w16cid:durableId="1123425706">
    <w:abstractNumId w:val="3"/>
  </w:num>
  <w:num w:numId="10" w16cid:durableId="1858304710">
    <w:abstractNumId w:val="20"/>
  </w:num>
  <w:num w:numId="11" w16cid:durableId="946737759">
    <w:abstractNumId w:val="23"/>
  </w:num>
  <w:num w:numId="12" w16cid:durableId="547569732">
    <w:abstractNumId w:val="7"/>
  </w:num>
  <w:num w:numId="13" w16cid:durableId="750591132">
    <w:abstractNumId w:val="31"/>
  </w:num>
  <w:num w:numId="14" w16cid:durableId="199903315">
    <w:abstractNumId w:val="26"/>
  </w:num>
  <w:num w:numId="15" w16cid:durableId="1415128406">
    <w:abstractNumId w:val="2"/>
  </w:num>
  <w:num w:numId="16" w16cid:durableId="1930038296">
    <w:abstractNumId w:val="28"/>
  </w:num>
  <w:num w:numId="17" w16cid:durableId="1029113126">
    <w:abstractNumId w:val="12"/>
  </w:num>
  <w:num w:numId="18" w16cid:durableId="1215584100">
    <w:abstractNumId w:val="16"/>
  </w:num>
  <w:num w:numId="19" w16cid:durableId="699160365">
    <w:abstractNumId w:val="14"/>
  </w:num>
  <w:num w:numId="20" w16cid:durableId="1169254963">
    <w:abstractNumId w:val="22"/>
  </w:num>
  <w:num w:numId="21" w16cid:durableId="918443103">
    <w:abstractNumId w:val="25"/>
  </w:num>
  <w:num w:numId="22" w16cid:durableId="1793330349">
    <w:abstractNumId w:val="9"/>
  </w:num>
  <w:num w:numId="23" w16cid:durableId="423770535">
    <w:abstractNumId w:val="19"/>
  </w:num>
  <w:num w:numId="24" w16cid:durableId="1162432633">
    <w:abstractNumId w:val="0"/>
  </w:num>
  <w:num w:numId="25" w16cid:durableId="170947487">
    <w:abstractNumId w:val="4"/>
  </w:num>
  <w:num w:numId="26" w16cid:durableId="1808235347">
    <w:abstractNumId w:val="29"/>
  </w:num>
  <w:num w:numId="27" w16cid:durableId="2146195301">
    <w:abstractNumId w:val="5"/>
  </w:num>
  <w:num w:numId="28" w16cid:durableId="1643270439">
    <w:abstractNumId w:val="17"/>
  </w:num>
  <w:num w:numId="29" w16cid:durableId="274947933">
    <w:abstractNumId w:val="27"/>
  </w:num>
  <w:num w:numId="30" w16cid:durableId="1124425413">
    <w:abstractNumId w:val="11"/>
  </w:num>
  <w:num w:numId="31" w16cid:durableId="1297757685">
    <w:abstractNumId w:val="30"/>
  </w:num>
  <w:num w:numId="32" w16cid:durableId="2053339022">
    <w:abstractNumId w:val="2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bQ0MzE3MzO0NDRT0lEKTi0uzszPAykwqgUA4Efu2CwAAAA="/>
  </w:docVars>
  <w:rsids>
    <w:rsidRoot w:val="00060863"/>
    <w:rsid w:val="000006DE"/>
    <w:rsid w:val="00001932"/>
    <w:rsid w:val="0000288B"/>
    <w:rsid w:val="000039C7"/>
    <w:rsid w:val="00003D0F"/>
    <w:rsid w:val="000041FD"/>
    <w:rsid w:val="000046FD"/>
    <w:rsid w:val="00004E19"/>
    <w:rsid w:val="00005096"/>
    <w:rsid w:val="00006699"/>
    <w:rsid w:val="0000708E"/>
    <w:rsid w:val="00010304"/>
    <w:rsid w:val="000105A6"/>
    <w:rsid w:val="00010F78"/>
    <w:rsid w:val="0001178A"/>
    <w:rsid w:val="0001218D"/>
    <w:rsid w:val="0001283E"/>
    <w:rsid w:val="00012CDD"/>
    <w:rsid w:val="00012ED4"/>
    <w:rsid w:val="00013030"/>
    <w:rsid w:val="00013972"/>
    <w:rsid w:val="00013C47"/>
    <w:rsid w:val="0001487E"/>
    <w:rsid w:val="000159B2"/>
    <w:rsid w:val="000174DD"/>
    <w:rsid w:val="000179C4"/>
    <w:rsid w:val="000200BD"/>
    <w:rsid w:val="00021DFB"/>
    <w:rsid w:val="00021E5C"/>
    <w:rsid w:val="000226D3"/>
    <w:rsid w:val="00022D78"/>
    <w:rsid w:val="0002417F"/>
    <w:rsid w:val="00024602"/>
    <w:rsid w:val="00024D0B"/>
    <w:rsid w:val="00025794"/>
    <w:rsid w:val="00027625"/>
    <w:rsid w:val="000307C6"/>
    <w:rsid w:val="00030D8E"/>
    <w:rsid w:val="00031664"/>
    <w:rsid w:val="00031F41"/>
    <w:rsid w:val="00032286"/>
    <w:rsid w:val="000327BC"/>
    <w:rsid w:val="00033011"/>
    <w:rsid w:val="0003368E"/>
    <w:rsid w:val="00035737"/>
    <w:rsid w:val="00035964"/>
    <w:rsid w:val="00035A60"/>
    <w:rsid w:val="00035F0E"/>
    <w:rsid w:val="0003673B"/>
    <w:rsid w:val="00037D93"/>
    <w:rsid w:val="00041749"/>
    <w:rsid w:val="00041C7B"/>
    <w:rsid w:val="00041D96"/>
    <w:rsid w:val="000423D1"/>
    <w:rsid w:val="00042442"/>
    <w:rsid w:val="00042919"/>
    <w:rsid w:val="00043B1D"/>
    <w:rsid w:val="000442C3"/>
    <w:rsid w:val="000448CA"/>
    <w:rsid w:val="0004572E"/>
    <w:rsid w:val="00045736"/>
    <w:rsid w:val="00045E19"/>
    <w:rsid w:val="00046291"/>
    <w:rsid w:val="000465A1"/>
    <w:rsid w:val="000467DC"/>
    <w:rsid w:val="00047114"/>
    <w:rsid w:val="000471F6"/>
    <w:rsid w:val="0004767D"/>
    <w:rsid w:val="00051177"/>
    <w:rsid w:val="0005150B"/>
    <w:rsid w:val="000518BE"/>
    <w:rsid w:val="000530EB"/>
    <w:rsid w:val="00053B9C"/>
    <w:rsid w:val="00055326"/>
    <w:rsid w:val="00055B92"/>
    <w:rsid w:val="00056C5F"/>
    <w:rsid w:val="0005727D"/>
    <w:rsid w:val="0005728A"/>
    <w:rsid w:val="0005772E"/>
    <w:rsid w:val="00060153"/>
    <w:rsid w:val="000605A1"/>
    <w:rsid w:val="00060863"/>
    <w:rsid w:val="00060D53"/>
    <w:rsid w:val="00060E8E"/>
    <w:rsid w:val="00062E97"/>
    <w:rsid w:val="00062F3B"/>
    <w:rsid w:val="0006328F"/>
    <w:rsid w:val="000648B4"/>
    <w:rsid w:val="00065E61"/>
    <w:rsid w:val="0006688D"/>
    <w:rsid w:val="000669EB"/>
    <w:rsid w:val="000670BC"/>
    <w:rsid w:val="000671CB"/>
    <w:rsid w:val="0006740B"/>
    <w:rsid w:val="00070013"/>
    <w:rsid w:val="00070083"/>
    <w:rsid w:val="000705DC"/>
    <w:rsid w:val="00071510"/>
    <w:rsid w:val="000720E3"/>
    <w:rsid w:val="00072EC8"/>
    <w:rsid w:val="00074BE4"/>
    <w:rsid w:val="00076E5F"/>
    <w:rsid w:val="00077C2D"/>
    <w:rsid w:val="0008116E"/>
    <w:rsid w:val="00083094"/>
    <w:rsid w:val="000834DD"/>
    <w:rsid w:val="000847DC"/>
    <w:rsid w:val="00084B00"/>
    <w:rsid w:val="000853CC"/>
    <w:rsid w:val="00086234"/>
    <w:rsid w:val="000864AE"/>
    <w:rsid w:val="000867FC"/>
    <w:rsid w:val="000876C9"/>
    <w:rsid w:val="00087D28"/>
    <w:rsid w:val="0009100D"/>
    <w:rsid w:val="00091696"/>
    <w:rsid w:val="00091E36"/>
    <w:rsid w:val="0009231F"/>
    <w:rsid w:val="00092513"/>
    <w:rsid w:val="0009280D"/>
    <w:rsid w:val="00092A37"/>
    <w:rsid w:val="00092A9C"/>
    <w:rsid w:val="00092D84"/>
    <w:rsid w:val="0009374C"/>
    <w:rsid w:val="0009443C"/>
    <w:rsid w:val="000948D6"/>
    <w:rsid w:val="00095FE9"/>
    <w:rsid w:val="000973B3"/>
    <w:rsid w:val="00097422"/>
    <w:rsid w:val="000A0BD2"/>
    <w:rsid w:val="000A1CA5"/>
    <w:rsid w:val="000A1DC4"/>
    <w:rsid w:val="000A2D59"/>
    <w:rsid w:val="000A4E61"/>
    <w:rsid w:val="000A56D1"/>
    <w:rsid w:val="000A6140"/>
    <w:rsid w:val="000A6A91"/>
    <w:rsid w:val="000A79FA"/>
    <w:rsid w:val="000A7D10"/>
    <w:rsid w:val="000A7F43"/>
    <w:rsid w:val="000B04FF"/>
    <w:rsid w:val="000B1482"/>
    <w:rsid w:val="000B3205"/>
    <w:rsid w:val="000B46CB"/>
    <w:rsid w:val="000B6678"/>
    <w:rsid w:val="000C1063"/>
    <w:rsid w:val="000C1413"/>
    <w:rsid w:val="000C159A"/>
    <w:rsid w:val="000C210F"/>
    <w:rsid w:val="000C2F0F"/>
    <w:rsid w:val="000C310B"/>
    <w:rsid w:val="000C3A8A"/>
    <w:rsid w:val="000C4302"/>
    <w:rsid w:val="000C4819"/>
    <w:rsid w:val="000C5288"/>
    <w:rsid w:val="000C635B"/>
    <w:rsid w:val="000C6DBC"/>
    <w:rsid w:val="000D0C3D"/>
    <w:rsid w:val="000D20E6"/>
    <w:rsid w:val="000D25A7"/>
    <w:rsid w:val="000D274C"/>
    <w:rsid w:val="000D28DC"/>
    <w:rsid w:val="000D28E0"/>
    <w:rsid w:val="000D296A"/>
    <w:rsid w:val="000D31C1"/>
    <w:rsid w:val="000D4F28"/>
    <w:rsid w:val="000D500D"/>
    <w:rsid w:val="000D6B63"/>
    <w:rsid w:val="000D6FCF"/>
    <w:rsid w:val="000D722E"/>
    <w:rsid w:val="000D7B00"/>
    <w:rsid w:val="000D7E0F"/>
    <w:rsid w:val="000E04C4"/>
    <w:rsid w:val="000E0AC8"/>
    <w:rsid w:val="000E149F"/>
    <w:rsid w:val="000E210F"/>
    <w:rsid w:val="000E242A"/>
    <w:rsid w:val="000E33BA"/>
    <w:rsid w:val="000E3979"/>
    <w:rsid w:val="000E52F5"/>
    <w:rsid w:val="000F0245"/>
    <w:rsid w:val="000F02AF"/>
    <w:rsid w:val="000F0D13"/>
    <w:rsid w:val="000F2DEB"/>
    <w:rsid w:val="000F2E49"/>
    <w:rsid w:val="000F30A2"/>
    <w:rsid w:val="000F3D88"/>
    <w:rsid w:val="000F3F1A"/>
    <w:rsid w:val="000F427F"/>
    <w:rsid w:val="000F4B12"/>
    <w:rsid w:val="000F51E7"/>
    <w:rsid w:val="000F5208"/>
    <w:rsid w:val="000F5309"/>
    <w:rsid w:val="000F728C"/>
    <w:rsid w:val="000F7A71"/>
    <w:rsid w:val="001003FD"/>
    <w:rsid w:val="00101A4A"/>
    <w:rsid w:val="0010340B"/>
    <w:rsid w:val="001035FA"/>
    <w:rsid w:val="001063C3"/>
    <w:rsid w:val="00107004"/>
    <w:rsid w:val="0010764B"/>
    <w:rsid w:val="001077E5"/>
    <w:rsid w:val="001107B3"/>
    <w:rsid w:val="00112176"/>
    <w:rsid w:val="00112687"/>
    <w:rsid w:val="00112C1B"/>
    <w:rsid w:val="00113007"/>
    <w:rsid w:val="00114AF6"/>
    <w:rsid w:val="00116947"/>
    <w:rsid w:val="001170A9"/>
    <w:rsid w:val="00121170"/>
    <w:rsid w:val="00121BD4"/>
    <w:rsid w:val="0012224B"/>
    <w:rsid w:val="0012378A"/>
    <w:rsid w:val="00123B65"/>
    <w:rsid w:val="00124011"/>
    <w:rsid w:val="001244F7"/>
    <w:rsid w:val="00124FB6"/>
    <w:rsid w:val="00125310"/>
    <w:rsid w:val="00125553"/>
    <w:rsid w:val="00125DD1"/>
    <w:rsid w:val="00126217"/>
    <w:rsid w:val="001301EE"/>
    <w:rsid w:val="00130AFF"/>
    <w:rsid w:val="00131DC2"/>
    <w:rsid w:val="00131F48"/>
    <w:rsid w:val="0013281B"/>
    <w:rsid w:val="00132832"/>
    <w:rsid w:val="00132F77"/>
    <w:rsid w:val="00133881"/>
    <w:rsid w:val="00133C32"/>
    <w:rsid w:val="00134232"/>
    <w:rsid w:val="0013430E"/>
    <w:rsid w:val="0013466E"/>
    <w:rsid w:val="0013549A"/>
    <w:rsid w:val="00135955"/>
    <w:rsid w:val="001365F2"/>
    <w:rsid w:val="001377D8"/>
    <w:rsid w:val="001378D9"/>
    <w:rsid w:val="00137964"/>
    <w:rsid w:val="00137EB0"/>
    <w:rsid w:val="001407DD"/>
    <w:rsid w:val="00140C6A"/>
    <w:rsid w:val="00141800"/>
    <w:rsid w:val="00141D11"/>
    <w:rsid w:val="001424C3"/>
    <w:rsid w:val="001437E5"/>
    <w:rsid w:val="00143C70"/>
    <w:rsid w:val="001442C5"/>
    <w:rsid w:val="001449A9"/>
    <w:rsid w:val="00144DC4"/>
    <w:rsid w:val="00145B9B"/>
    <w:rsid w:val="00146094"/>
    <w:rsid w:val="00146FD7"/>
    <w:rsid w:val="00147A5C"/>
    <w:rsid w:val="00150F1A"/>
    <w:rsid w:val="001510F6"/>
    <w:rsid w:val="00151E28"/>
    <w:rsid w:val="001550A3"/>
    <w:rsid w:val="001555FF"/>
    <w:rsid w:val="00155B50"/>
    <w:rsid w:val="00157077"/>
    <w:rsid w:val="001570E0"/>
    <w:rsid w:val="001579C8"/>
    <w:rsid w:val="001605D7"/>
    <w:rsid w:val="00160AB3"/>
    <w:rsid w:val="00160CA8"/>
    <w:rsid w:val="00160E20"/>
    <w:rsid w:val="00160E21"/>
    <w:rsid w:val="00161450"/>
    <w:rsid w:val="0016322D"/>
    <w:rsid w:val="00163CBB"/>
    <w:rsid w:val="0016430D"/>
    <w:rsid w:val="001649FB"/>
    <w:rsid w:val="001664F7"/>
    <w:rsid w:val="00166F53"/>
    <w:rsid w:val="001708D5"/>
    <w:rsid w:val="00170D4B"/>
    <w:rsid w:val="00170E2A"/>
    <w:rsid w:val="00172212"/>
    <w:rsid w:val="00172937"/>
    <w:rsid w:val="0017345A"/>
    <w:rsid w:val="00174916"/>
    <w:rsid w:val="00174BB9"/>
    <w:rsid w:val="0017559E"/>
    <w:rsid w:val="00175F9A"/>
    <w:rsid w:val="00176796"/>
    <w:rsid w:val="00176810"/>
    <w:rsid w:val="0017746E"/>
    <w:rsid w:val="0017778B"/>
    <w:rsid w:val="00177DD6"/>
    <w:rsid w:val="001803AA"/>
    <w:rsid w:val="0018198E"/>
    <w:rsid w:val="00182CB2"/>
    <w:rsid w:val="0018455A"/>
    <w:rsid w:val="00184CD0"/>
    <w:rsid w:val="00185D46"/>
    <w:rsid w:val="00186947"/>
    <w:rsid w:val="00186C84"/>
    <w:rsid w:val="0018775B"/>
    <w:rsid w:val="001878E0"/>
    <w:rsid w:val="00190247"/>
    <w:rsid w:val="00191CD6"/>
    <w:rsid w:val="001920F9"/>
    <w:rsid w:val="001924F0"/>
    <w:rsid w:val="00192D32"/>
    <w:rsid w:val="00193389"/>
    <w:rsid w:val="00194011"/>
    <w:rsid w:val="00194315"/>
    <w:rsid w:val="001949EC"/>
    <w:rsid w:val="00194B17"/>
    <w:rsid w:val="00194D5F"/>
    <w:rsid w:val="00195A5A"/>
    <w:rsid w:val="00195D92"/>
    <w:rsid w:val="00196258"/>
    <w:rsid w:val="00196A4A"/>
    <w:rsid w:val="00197E57"/>
    <w:rsid w:val="001A06B7"/>
    <w:rsid w:val="001A0ABF"/>
    <w:rsid w:val="001A0EA2"/>
    <w:rsid w:val="001A1AA0"/>
    <w:rsid w:val="001A2D87"/>
    <w:rsid w:val="001A3BBA"/>
    <w:rsid w:val="001A4D61"/>
    <w:rsid w:val="001A5259"/>
    <w:rsid w:val="001A52C1"/>
    <w:rsid w:val="001A5BCC"/>
    <w:rsid w:val="001A5CB3"/>
    <w:rsid w:val="001A5D49"/>
    <w:rsid w:val="001A7324"/>
    <w:rsid w:val="001B0B59"/>
    <w:rsid w:val="001B0BB7"/>
    <w:rsid w:val="001B1319"/>
    <w:rsid w:val="001B1E11"/>
    <w:rsid w:val="001B2D89"/>
    <w:rsid w:val="001B36E3"/>
    <w:rsid w:val="001B3D3F"/>
    <w:rsid w:val="001B4D3F"/>
    <w:rsid w:val="001B52F6"/>
    <w:rsid w:val="001B5796"/>
    <w:rsid w:val="001B5C03"/>
    <w:rsid w:val="001B5F15"/>
    <w:rsid w:val="001B6EA0"/>
    <w:rsid w:val="001B725D"/>
    <w:rsid w:val="001C0F1F"/>
    <w:rsid w:val="001C1BC9"/>
    <w:rsid w:val="001C2F4B"/>
    <w:rsid w:val="001C3898"/>
    <w:rsid w:val="001C3908"/>
    <w:rsid w:val="001C46F5"/>
    <w:rsid w:val="001C4899"/>
    <w:rsid w:val="001C5173"/>
    <w:rsid w:val="001C6127"/>
    <w:rsid w:val="001D02A7"/>
    <w:rsid w:val="001D1297"/>
    <w:rsid w:val="001D1721"/>
    <w:rsid w:val="001D1911"/>
    <w:rsid w:val="001D1E37"/>
    <w:rsid w:val="001D2B90"/>
    <w:rsid w:val="001D2EDE"/>
    <w:rsid w:val="001D43A1"/>
    <w:rsid w:val="001D531A"/>
    <w:rsid w:val="001D5A18"/>
    <w:rsid w:val="001D5DF8"/>
    <w:rsid w:val="001D5E57"/>
    <w:rsid w:val="001D6659"/>
    <w:rsid w:val="001D6695"/>
    <w:rsid w:val="001D6ED8"/>
    <w:rsid w:val="001D7240"/>
    <w:rsid w:val="001D787F"/>
    <w:rsid w:val="001E0726"/>
    <w:rsid w:val="001E214F"/>
    <w:rsid w:val="001E241F"/>
    <w:rsid w:val="001E25E9"/>
    <w:rsid w:val="001E2C3E"/>
    <w:rsid w:val="001E2F96"/>
    <w:rsid w:val="001E37A1"/>
    <w:rsid w:val="001E3B21"/>
    <w:rsid w:val="001E51E5"/>
    <w:rsid w:val="001E57BC"/>
    <w:rsid w:val="001E6E93"/>
    <w:rsid w:val="001E7E40"/>
    <w:rsid w:val="001F2C09"/>
    <w:rsid w:val="001F2CCF"/>
    <w:rsid w:val="001F2F4A"/>
    <w:rsid w:val="001F3136"/>
    <w:rsid w:val="001F369F"/>
    <w:rsid w:val="001F3960"/>
    <w:rsid w:val="001F45AE"/>
    <w:rsid w:val="001F5505"/>
    <w:rsid w:val="001F58F2"/>
    <w:rsid w:val="001F5FB7"/>
    <w:rsid w:val="001F6E61"/>
    <w:rsid w:val="001F78CB"/>
    <w:rsid w:val="001F7CD2"/>
    <w:rsid w:val="001F7EFC"/>
    <w:rsid w:val="00202183"/>
    <w:rsid w:val="00202BAE"/>
    <w:rsid w:val="00202BB5"/>
    <w:rsid w:val="00202F4E"/>
    <w:rsid w:val="00204603"/>
    <w:rsid w:val="00205229"/>
    <w:rsid w:val="00206C89"/>
    <w:rsid w:val="002070AA"/>
    <w:rsid w:val="002073E7"/>
    <w:rsid w:val="002106B2"/>
    <w:rsid w:val="0021088B"/>
    <w:rsid w:val="002123A8"/>
    <w:rsid w:val="00212A47"/>
    <w:rsid w:val="002137A4"/>
    <w:rsid w:val="002168B6"/>
    <w:rsid w:val="00216BD7"/>
    <w:rsid w:val="0021721D"/>
    <w:rsid w:val="002209AC"/>
    <w:rsid w:val="0022150D"/>
    <w:rsid w:val="00223B14"/>
    <w:rsid w:val="0022415C"/>
    <w:rsid w:val="00224767"/>
    <w:rsid w:val="00224ECB"/>
    <w:rsid w:val="00225880"/>
    <w:rsid w:val="00225D73"/>
    <w:rsid w:val="00226502"/>
    <w:rsid w:val="00227541"/>
    <w:rsid w:val="00227D9C"/>
    <w:rsid w:val="002302D5"/>
    <w:rsid w:val="00230E3B"/>
    <w:rsid w:val="00231212"/>
    <w:rsid w:val="002322E5"/>
    <w:rsid w:val="002324B7"/>
    <w:rsid w:val="00232BC1"/>
    <w:rsid w:val="00233155"/>
    <w:rsid w:val="002331EB"/>
    <w:rsid w:val="00233903"/>
    <w:rsid w:val="00234AA5"/>
    <w:rsid w:val="00235161"/>
    <w:rsid w:val="00235285"/>
    <w:rsid w:val="00235B19"/>
    <w:rsid w:val="00235F4D"/>
    <w:rsid w:val="00237971"/>
    <w:rsid w:val="0024063F"/>
    <w:rsid w:val="00241CF5"/>
    <w:rsid w:val="0024233F"/>
    <w:rsid w:val="00243A53"/>
    <w:rsid w:val="00245921"/>
    <w:rsid w:val="00246F46"/>
    <w:rsid w:val="002476EC"/>
    <w:rsid w:val="00251BE2"/>
    <w:rsid w:val="00254EF6"/>
    <w:rsid w:val="00255E79"/>
    <w:rsid w:val="00256206"/>
    <w:rsid w:val="00256821"/>
    <w:rsid w:val="00256BD3"/>
    <w:rsid w:val="00260B3B"/>
    <w:rsid w:val="0026232D"/>
    <w:rsid w:val="00262650"/>
    <w:rsid w:val="002627F4"/>
    <w:rsid w:val="002631B1"/>
    <w:rsid w:val="00263246"/>
    <w:rsid w:val="00263788"/>
    <w:rsid w:val="00265087"/>
    <w:rsid w:val="00267BBE"/>
    <w:rsid w:val="00271537"/>
    <w:rsid w:val="0027159A"/>
    <w:rsid w:val="002723B4"/>
    <w:rsid w:val="002735F3"/>
    <w:rsid w:val="00274221"/>
    <w:rsid w:val="002748E9"/>
    <w:rsid w:val="00274BE1"/>
    <w:rsid w:val="002769D1"/>
    <w:rsid w:val="00276B1B"/>
    <w:rsid w:val="00277488"/>
    <w:rsid w:val="00277C43"/>
    <w:rsid w:val="00277E2E"/>
    <w:rsid w:val="00277F5F"/>
    <w:rsid w:val="002807C6"/>
    <w:rsid w:val="0028189B"/>
    <w:rsid w:val="002847D1"/>
    <w:rsid w:val="00286004"/>
    <w:rsid w:val="00286629"/>
    <w:rsid w:val="0028663E"/>
    <w:rsid w:val="002920BD"/>
    <w:rsid w:val="0029395A"/>
    <w:rsid w:val="002941EE"/>
    <w:rsid w:val="00295A9B"/>
    <w:rsid w:val="00296154"/>
    <w:rsid w:val="00297552"/>
    <w:rsid w:val="002975DC"/>
    <w:rsid w:val="00297C33"/>
    <w:rsid w:val="002A0947"/>
    <w:rsid w:val="002A1091"/>
    <w:rsid w:val="002A2699"/>
    <w:rsid w:val="002A2D32"/>
    <w:rsid w:val="002A2D38"/>
    <w:rsid w:val="002A3007"/>
    <w:rsid w:val="002A3B7D"/>
    <w:rsid w:val="002A3FEC"/>
    <w:rsid w:val="002A4F09"/>
    <w:rsid w:val="002A64A6"/>
    <w:rsid w:val="002A680C"/>
    <w:rsid w:val="002A6963"/>
    <w:rsid w:val="002A6A12"/>
    <w:rsid w:val="002A6C95"/>
    <w:rsid w:val="002A7408"/>
    <w:rsid w:val="002B0688"/>
    <w:rsid w:val="002B0913"/>
    <w:rsid w:val="002B2297"/>
    <w:rsid w:val="002B271D"/>
    <w:rsid w:val="002B56AB"/>
    <w:rsid w:val="002B6E3C"/>
    <w:rsid w:val="002C0098"/>
    <w:rsid w:val="002C0AA3"/>
    <w:rsid w:val="002C0B07"/>
    <w:rsid w:val="002C2583"/>
    <w:rsid w:val="002C3BA4"/>
    <w:rsid w:val="002C4BEB"/>
    <w:rsid w:val="002C555B"/>
    <w:rsid w:val="002C6C15"/>
    <w:rsid w:val="002C73B4"/>
    <w:rsid w:val="002C74CF"/>
    <w:rsid w:val="002C76AB"/>
    <w:rsid w:val="002D0092"/>
    <w:rsid w:val="002D1547"/>
    <w:rsid w:val="002D16BA"/>
    <w:rsid w:val="002D1E9A"/>
    <w:rsid w:val="002D3229"/>
    <w:rsid w:val="002D37C3"/>
    <w:rsid w:val="002D3F40"/>
    <w:rsid w:val="002D516A"/>
    <w:rsid w:val="002D5479"/>
    <w:rsid w:val="002D5A36"/>
    <w:rsid w:val="002D5CE4"/>
    <w:rsid w:val="002D696E"/>
    <w:rsid w:val="002D7643"/>
    <w:rsid w:val="002E0449"/>
    <w:rsid w:val="002E0715"/>
    <w:rsid w:val="002E155C"/>
    <w:rsid w:val="002E2006"/>
    <w:rsid w:val="002E3832"/>
    <w:rsid w:val="002E39FB"/>
    <w:rsid w:val="002E41BA"/>
    <w:rsid w:val="002E46B2"/>
    <w:rsid w:val="002E5066"/>
    <w:rsid w:val="002E524D"/>
    <w:rsid w:val="002E57B1"/>
    <w:rsid w:val="002E7268"/>
    <w:rsid w:val="002E76DC"/>
    <w:rsid w:val="002E7775"/>
    <w:rsid w:val="002F0335"/>
    <w:rsid w:val="002F1B35"/>
    <w:rsid w:val="002F2129"/>
    <w:rsid w:val="002F2474"/>
    <w:rsid w:val="002F3972"/>
    <w:rsid w:val="002F437C"/>
    <w:rsid w:val="002F46FE"/>
    <w:rsid w:val="002F5C97"/>
    <w:rsid w:val="002F7C07"/>
    <w:rsid w:val="0030120F"/>
    <w:rsid w:val="00302452"/>
    <w:rsid w:val="00302913"/>
    <w:rsid w:val="00302A87"/>
    <w:rsid w:val="00302BE5"/>
    <w:rsid w:val="00304709"/>
    <w:rsid w:val="003054F5"/>
    <w:rsid w:val="003056A6"/>
    <w:rsid w:val="00306A28"/>
    <w:rsid w:val="00306B0F"/>
    <w:rsid w:val="00306BDC"/>
    <w:rsid w:val="0030754C"/>
    <w:rsid w:val="00307A4F"/>
    <w:rsid w:val="00307AC0"/>
    <w:rsid w:val="00311BDA"/>
    <w:rsid w:val="0031274C"/>
    <w:rsid w:val="00313A39"/>
    <w:rsid w:val="003152D8"/>
    <w:rsid w:val="00315DC4"/>
    <w:rsid w:val="003176B5"/>
    <w:rsid w:val="003176D7"/>
    <w:rsid w:val="00320B5B"/>
    <w:rsid w:val="00320DB5"/>
    <w:rsid w:val="003212AA"/>
    <w:rsid w:val="0032249F"/>
    <w:rsid w:val="0032370A"/>
    <w:rsid w:val="0032444D"/>
    <w:rsid w:val="003245EA"/>
    <w:rsid w:val="00324936"/>
    <w:rsid w:val="00325765"/>
    <w:rsid w:val="003259A5"/>
    <w:rsid w:val="0032604A"/>
    <w:rsid w:val="00326DCF"/>
    <w:rsid w:val="00327277"/>
    <w:rsid w:val="00327EE0"/>
    <w:rsid w:val="0033111C"/>
    <w:rsid w:val="00331498"/>
    <w:rsid w:val="0033214E"/>
    <w:rsid w:val="003326E0"/>
    <w:rsid w:val="00332E8A"/>
    <w:rsid w:val="00334792"/>
    <w:rsid w:val="003348E1"/>
    <w:rsid w:val="00334905"/>
    <w:rsid w:val="00334A9C"/>
    <w:rsid w:val="00334B7A"/>
    <w:rsid w:val="00336FFB"/>
    <w:rsid w:val="003401F1"/>
    <w:rsid w:val="00340801"/>
    <w:rsid w:val="00342627"/>
    <w:rsid w:val="0034279A"/>
    <w:rsid w:val="00345906"/>
    <w:rsid w:val="00345F11"/>
    <w:rsid w:val="0034714D"/>
    <w:rsid w:val="00347879"/>
    <w:rsid w:val="00347D42"/>
    <w:rsid w:val="00352DCE"/>
    <w:rsid w:val="003530EC"/>
    <w:rsid w:val="00353AE0"/>
    <w:rsid w:val="00354286"/>
    <w:rsid w:val="003544B9"/>
    <w:rsid w:val="00354B5B"/>
    <w:rsid w:val="00355428"/>
    <w:rsid w:val="00356DB4"/>
    <w:rsid w:val="003571ED"/>
    <w:rsid w:val="003572A1"/>
    <w:rsid w:val="00360E25"/>
    <w:rsid w:val="00361093"/>
    <w:rsid w:val="00361197"/>
    <w:rsid w:val="00361DD5"/>
    <w:rsid w:val="00361EDD"/>
    <w:rsid w:val="00362234"/>
    <w:rsid w:val="003622CB"/>
    <w:rsid w:val="0036307F"/>
    <w:rsid w:val="00363258"/>
    <w:rsid w:val="00370B49"/>
    <w:rsid w:val="00371A5E"/>
    <w:rsid w:val="00372D0F"/>
    <w:rsid w:val="0037305B"/>
    <w:rsid w:val="00373FBF"/>
    <w:rsid w:val="00374CDD"/>
    <w:rsid w:val="00375DF6"/>
    <w:rsid w:val="00376363"/>
    <w:rsid w:val="0037643C"/>
    <w:rsid w:val="0037651D"/>
    <w:rsid w:val="00376532"/>
    <w:rsid w:val="00377FA3"/>
    <w:rsid w:val="00380AF1"/>
    <w:rsid w:val="0038113B"/>
    <w:rsid w:val="003817BB"/>
    <w:rsid w:val="00382B4D"/>
    <w:rsid w:val="003830F5"/>
    <w:rsid w:val="00383ACF"/>
    <w:rsid w:val="0038421A"/>
    <w:rsid w:val="00385E9E"/>
    <w:rsid w:val="00386621"/>
    <w:rsid w:val="00386B6A"/>
    <w:rsid w:val="00386D16"/>
    <w:rsid w:val="003878F3"/>
    <w:rsid w:val="00387B23"/>
    <w:rsid w:val="00387ED9"/>
    <w:rsid w:val="00391217"/>
    <w:rsid w:val="003912B1"/>
    <w:rsid w:val="00391672"/>
    <w:rsid w:val="003920DC"/>
    <w:rsid w:val="00392377"/>
    <w:rsid w:val="00393CCF"/>
    <w:rsid w:val="003941D1"/>
    <w:rsid w:val="00395A0B"/>
    <w:rsid w:val="00395D87"/>
    <w:rsid w:val="00395E8A"/>
    <w:rsid w:val="00397988"/>
    <w:rsid w:val="00397BBA"/>
    <w:rsid w:val="003A06B1"/>
    <w:rsid w:val="003A06F7"/>
    <w:rsid w:val="003A07DD"/>
    <w:rsid w:val="003A09A3"/>
    <w:rsid w:val="003A0A73"/>
    <w:rsid w:val="003A13A7"/>
    <w:rsid w:val="003A1B28"/>
    <w:rsid w:val="003A3412"/>
    <w:rsid w:val="003A361E"/>
    <w:rsid w:val="003A378C"/>
    <w:rsid w:val="003A3D2C"/>
    <w:rsid w:val="003A4433"/>
    <w:rsid w:val="003A4C54"/>
    <w:rsid w:val="003A5778"/>
    <w:rsid w:val="003A5C45"/>
    <w:rsid w:val="003A6968"/>
    <w:rsid w:val="003A6D06"/>
    <w:rsid w:val="003B08DB"/>
    <w:rsid w:val="003B121D"/>
    <w:rsid w:val="003B180D"/>
    <w:rsid w:val="003B19D4"/>
    <w:rsid w:val="003B240D"/>
    <w:rsid w:val="003B2D4B"/>
    <w:rsid w:val="003B3B23"/>
    <w:rsid w:val="003B3DE3"/>
    <w:rsid w:val="003B5268"/>
    <w:rsid w:val="003B53C9"/>
    <w:rsid w:val="003B60D6"/>
    <w:rsid w:val="003B6FA0"/>
    <w:rsid w:val="003B74E3"/>
    <w:rsid w:val="003B7AC5"/>
    <w:rsid w:val="003C0DB0"/>
    <w:rsid w:val="003C0EE7"/>
    <w:rsid w:val="003C20DC"/>
    <w:rsid w:val="003C226F"/>
    <w:rsid w:val="003C2B93"/>
    <w:rsid w:val="003C3CD7"/>
    <w:rsid w:val="003C4BBA"/>
    <w:rsid w:val="003C5039"/>
    <w:rsid w:val="003C597B"/>
    <w:rsid w:val="003C675D"/>
    <w:rsid w:val="003C7051"/>
    <w:rsid w:val="003C7913"/>
    <w:rsid w:val="003C79DE"/>
    <w:rsid w:val="003D027A"/>
    <w:rsid w:val="003D05A8"/>
    <w:rsid w:val="003D0A4C"/>
    <w:rsid w:val="003D10E7"/>
    <w:rsid w:val="003D2D9F"/>
    <w:rsid w:val="003D354F"/>
    <w:rsid w:val="003D4AEF"/>
    <w:rsid w:val="003D4B90"/>
    <w:rsid w:val="003D5814"/>
    <w:rsid w:val="003D638A"/>
    <w:rsid w:val="003D667A"/>
    <w:rsid w:val="003D7D6B"/>
    <w:rsid w:val="003E0347"/>
    <w:rsid w:val="003E0D2D"/>
    <w:rsid w:val="003E13DD"/>
    <w:rsid w:val="003E307C"/>
    <w:rsid w:val="003E30D7"/>
    <w:rsid w:val="003E49B8"/>
    <w:rsid w:val="003E4F44"/>
    <w:rsid w:val="003E5344"/>
    <w:rsid w:val="003E593F"/>
    <w:rsid w:val="003E6668"/>
    <w:rsid w:val="003E6E0E"/>
    <w:rsid w:val="003E73A7"/>
    <w:rsid w:val="003E7BEF"/>
    <w:rsid w:val="003F109A"/>
    <w:rsid w:val="003F1726"/>
    <w:rsid w:val="003F2BD0"/>
    <w:rsid w:val="003F2FF4"/>
    <w:rsid w:val="003F51E2"/>
    <w:rsid w:val="003F5C2E"/>
    <w:rsid w:val="003F7427"/>
    <w:rsid w:val="003F784E"/>
    <w:rsid w:val="003F7D68"/>
    <w:rsid w:val="004012D3"/>
    <w:rsid w:val="004012D4"/>
    <w:rsid w:val="00402F35"/>
    <w:rsid w:val="00403932"/>
    <w:rsid w:val="004046CB"/>
    <w:rsid w:val="00405802"/>
    <w:rsid w:val="004070C4"/>
    <w:rsid w:val="00407C83"/>
    <w:rsid w:val="00410068"/>
    <w:rsid w:val="004110C5"/>
    <w:rsid w:val="00411260"/>
    <w:rsid w:val="00411877"/>
    <w:rsid w:val="0041327F"/>
    <w:rsid w:val="004148A6"/>
    <w:rsid w:val="00417A00"/>
    <w:rsid w:val="0042020E"/>
    <w:rsid w:val="00420AAA"/>
    <w:rsid w:val="00421133"/>
    <w:rsid w:val="0042177B"/>
    <w:rsid w:val="00422368"/>
    <w:rsid w:val="00422694"/>
    <w:rsid w:val="004227AA"/>
    <w:rsid w:val="004242B1"/>
    <w:rsid w:val="00424AE1"/>
    <w:rsid w:val="004258A7"/>
    <w:rsid w:val="004265C9"/>
    <w:rsid w:val="00426BFB"/>
    <w:rsid w:val="00427B37"/>
    <w:rsid w:val="0043003E"/>
    <w:rsid w:val="0043177B"/>
    <w:rsid w:val="00433F4A"/>
    <w:rsid w:val="00436C95"/>
    <w:rsid w:val="004420F7"/>
    <w:rsid w:val="00442A3A"/>
    <w:rsid w:val="00442F06"/>
    <w:rsid w:val="00442FA0"/>
    <w:rsid w:val="00443323"/>
    <w:rsid w:val="00443AED"/>
    <w:rsid w:val="00444412"/>
    <w:rsid w:val="0044502E"/>
    <w:rsid w:val="004455D0"/>
    <w:rsid w:val="004467B1"/>
    <w:rsid w:val="00446A7A"/>
    <w:rsid w:val="00446C38"/>
    <w:rsid w:val="004472FF"/>
    <w:rsid w:val="00447989"/>
    <w:rsid w:val="0045086D"/>
    <w:rsid w:val="00451D92"/>
    <w:rsid w:val="0045284E"/>
    <w:rsid w:val="00455C7F"/>
    <w:rsid w:val="00455D19"/>
    <w:rsid w:val="004571F2"/>
    <w:rsid w:val="0045725A"/>
    <w:rsid w:val="00460599"/>
    <w:rsid w:val="00460B54"/>
    <w:rsid w:val="00462221"/>
    <w:rsid w:val="00462938"/>
    <w:rsid w:val="00462B42"/>
    <w:rsid w:val="004641C2"/>
    <w:rsid w:val="004644B2"/>
    <w:rsid w:val="0046583F"/>
    <w:rsid w:val="00466AD2"/>
    <w:rsid w:val="00467140"/>
    <w:rsid w:val="00470ED0"/>
    <w:rsid w:val="00470F4C"/>
    <w:rsid w:val="004711B0"/>
    <w:rsid w:val="00471852"/>
    <w:rsid w:val="004723B8"/>
    <w:rsid w:val="00473BAD"/>
    <w:rsid w:val="004743A2"/>
    <w:rsid w:val="00474936"/>
    <w:rsid w:val="00474E9E"/>
    <w:rsid w:val="00474EC7"/>
    <w:rsid w:val="00475174"/>
    <w:rsid w:val="00475A47"/>
    <w:rsid w:val="00481DD8"/>
    <w:rsid w:val="00482046"/>
    <w:rsid w:val="00482C00"/>
    <w:rsid w:val="00482C2D"/>
    <w:rsid w:val="004844F2"/>
    <w:rsid w:val="00484758"/>
    <w:rsid w:val="00485151"/>
    <w:rsid w:val="00485F98"/>
    <w:rsid w:val="004869D5"/>
    <w:rsid w:val="00486A49"/>
    <w:rsid w:val="00487418"/>
    <w:rsid w:val="004879F1"/>
    <w:rsid w:val="00487CAF"/>
    <w:rsid w:val="00491B21"/>
    <w:rsid w:val="00491E26"/>
    <w:rsid w:val="004932BF"/>
    <w:rsid w:val="00495419"/>
    <w:rsid w:val="00495BDB"/>
    <w:rsid w:val="00496179"/>
    <w:rsid w:val="004963C0"/>
    <w:rsid w:val="00497D4C"/>
    <w:rsid w:val="00497E13"/>
    <w:rsid w:val="004A0280"/>
    <w:rsid w:val="004A1E5D"/>
    <w:rsid w:val="004A3278"/>
    <w:rsid w:val="004A4440"/>
    <w:rsid w:val="004A4E50"/>
    <w:rsid w:val="004A57EC"/>
    <w:rsid w:val="004A5889"/>
    <w:rsid w:val="004A670A"/>
    <w:rsid w:val="004B01E1"/>
    <w:rsid w:val="004B14DC"/>
    <w:rsid w:val="004B18BC"/>
    <w:rsid w:val="004B3105"/>
    <w:rsid w:val="004B430D"/>
    <w:rsid w:val="004B45C1"/>
    <w:rsid w:val="004B491B"/>
    <w:rsid w:val="004C0635"/>
    <w:rsid w:val="004C1163"/>
    <w:rsid w:val="004C17DF"/>
    <w:rsid w:val="004C270F"/>
    <w:rsid w:val="004C30B3"/>
    <w:rsid w:val="004C384A"/>
    <w:rsid w:val="004C3AF8"/>
    <w:rsid w:val="004C505D"/>
    <w:rsid w:val="004C56AF"/>
    <w:rsid w:val="004D09EB"/>
    <w:rsid w:val="004D174B"/>
    <w:rsid w:val="004D1F9D"/>
    <w:rsid w:val="004D2F36"/>
    <w:rsid w:val="004D4198"/>
    <w:rsid w:val="004D64A6"/>
    <w:rsid w:val="004D73EA"/>
    <w:rsid w:val="004E0F92"/>
    <w:rsid w:val="004E1947"/>
    <w:rsid w:val="004E26F8"/>
    <w:rsid w:val="004E275F"/>
    <w:rsid w:val="004E29F4"/>
    <w:rsid w:val="004E50E8"/>
    <w:rsid w:val="004E6F0C"/>
    <w:rsid w:val="004F0BCE"/>
    <w:rsid w:val="004F0DED"/>
    <w:rsid w:val="004F131F"/>
    <w:rsid w:val="004F1619"/>
    <w:rsid w:val="004F1D95"/>
    <w:rsid w:val="004F5640"/>
    <w:rsid w:val="004F5864"/>
    <w:rsid w:val="004F69D7"/>
    <w:rsid w:val="004F6F57"/>
    <w:rsid w:val="004F7995"/>
    <w:rsid w:val="004F7C49"/>
    <w:rsid w:val="00501366"/>
    <w:rsid w:val="00501D3C"/>
    <w:rsid w:val="005020E5"/>
    <w:rsid w:val="00502FF6"/>
    <w:rsid w:val="00503CFC"/>
    <w:rsid w:val="00505466"/>
    <w:rsid w:val="00511D2B"/>
    <w:rsid w:val="005122FE"/>
    <w:rsid w:val="00512374"/>
    <w:rsid w:val="005131FB"/>
    <w:rsid w:val="00513AF9"/>
    <w:rsid w:val="005149F1"/>
    <w:rsid w:val="00514DF9"/>
    <w:rsid w:val="00514F38"/>
    <w:rsid w:val="00515371"/>
    <w:rsid w:val="00516216"/>
    <w:rsid w:val="005164B2"/>
    <w:rsid w:val="0051706D"/>
    <w:rsid w:val="00517CB4"/>
    <w:rsid w:val="00517D4D"/>
    <w:rsid w:val="005205F1"/>
    <w:rsid w:val="00520B29"/>
    <w:rsid w:val="00520BE8"/>
    <w:rsid w:val="00520C3E"/>
    <w:rsid w:val="00520F3A"/>
    <w:rsid w:val="005228C7"/>
    <w:rsid w:val="0052316E"/>
    <w:rsid w:val="00524689"/>
    <w:rsid w:val="00525EBA"/>
    <w:rsid w:val="005267EB"/>
    <w:rsid w:val="00527131"/>
    <w:rsid w:val="0052723B"/>
    <w:rsid w:val="005275CA"/>
    <w:rsid w:val="00527B80"/>
    <w:rsid w:val="00527BAE"/>
    <w:rsid w:val="00527E20"/>
    <w:rsid w:val="0053026F"/>
    <w:rsid w:val="0053118C"/>
    <w:rsid w:val="0053122E"/>
    <w:rsid w:val="00531D07"/>
    <w:rsid w:val="005324D1"/>
    <w:rsid w:val="00532C38"/>
    <w:rsid w:val="00532E71"/>
    <w:rsid w:val="00532F93"/>
    <w:rsid w:val="00536234"/>
    <w:rsid w:val="00536850"/>
    <w:rsid w:val="00541D31"/>
    <w:rsid w:val="00542C1C"/>
    <w:rsid w:val="00543264"/>
    <w:rsid w:val="005454DD"/>
    <w:rsid w:val="00545693"/>
    <w:rsid w:val="00546D4F"/>
    <w:rsid w:val="005470FB"/>
    <w:rsid w:val="00550042"/>
    <w:rsid w:val="00550177"/>
    <w:rsid w:val="005506E6"/>
    <w:rsid w:val="00550709"/>
    <w:rsid w:val="00550899"/>
    <w:rsid w:val="00550C11"/>
    <w:rsid w:val="00550CB9"/>
    <w:rsid w:val="00551A17"/>
    <w:rsid w:val="00552BB2"/>
    <w:rsid w:val="00552CE7"/>
    <w:rsid w:val="00552F04"/>
    <w:rsid w:val="00555AB7"/>
    <w:rsid w:val="005572BD"/>
    <w:rsid w:val="00557DA6"/>
    <w:rsid w:val="00560586"/>
    <w:rsid w:val="0056085F"/>
    <w:rsid w:val="00561AD3"/>
    <w:rsid w:val="00563B6E"/>
    <w:rsid w:val="00564312"/>
    <w:rsid w:val="00564D20"/>
    <w:rsid w:val="00564FCC"/>
    <w:rsid w:val="00566211"/>
    <w:rsid w:val="00572062"/>
    <w:rsid w:val="005728FD"/>
    <w:rsid w:val="00572DDD"/>
    <w:rsid w:val="005734AE"/>
    <w:rsid w:val="005742C9"/>
    <w:rsid w:val="00574E4D"/>
    <w:rsid w:val="00575BF2"/>
    <w:rsid w:val="005764CC"/>
    <w:rsid w:val="00577379"/>
    <w:rsid w:val="00577610"/>
    <w:rsid w:val="00577D33"/>
    <w:rsid w:val="005801F4"/>
    <w:rsid w:val="005816F7"/>
    <w:rsid w:val="005830FE"/>
    <w:rsid w:val="00583C19"/>
    <w:rsid w:val="0058587B"/>
    <w:rsid w:val="00585E06"/>
    <w:rsid w:val="00587051"/>
    <w:rsid w:val="00587250"/>
    <w:rsid w:val="005877DE"/>
    <w:rsid w:val="00587B89"/>
    <w:rsid w:val="005903DE"/>
    <w:rsid w:val="00590FC4"/>
    <w:rsid w:val="0059152C"/>
    <w:rsid w:val="00592542"/>
    <w:rsid w:val="00592799"/>
    <w:rsid w:val="00594F3A"/>
    <w:rsid w:val="00595E95"/>
    <w:rsid w:val="00595EC5"/>
    <w:rsid w:val="00595F22"/>
    <w:rsid w:val="00596878"/>
    <w:rsid w:val="00596D2B"/>
    <w:rsid w:val="005A0C5B"/>
    <w:rsid w:val="005A275B"/>
    <w:rsid w:val="005A3A57"/>
    <w:rsid w:val="005A46EE"/>
    <w:rsid w:val="005A46F4"/>
    <w:rsid w:val="005A48E9"/>
    <w:rsid w:val="005A4987"/>
    <w:rsid w:val="005A550E"/>
    <w:rsid w:val="005A5549"/>
    <w:rsid w:val="005A60C6"/>
    <w:rsid w:val="005A6848"/>
    <w:rsid w:val="005A693E"/>
    <w:rsid w:val="005A6EC7"/>
    <w:rsid w:val="005A700E"/>
    <w:rsid w:val="005A7BFE"/>
    <w:rsid w:val="005B1727"/>
    <w:rsid w:val="005B1C82"/>
    <w:rsid w:val="005B1E29"/>
    <w:rsid w:val="005B2201"/>
    <w:rsid w:val="005B2867"/>
    <w:rsid w:val="005B2DFC"/>
    <w:rsid w:val="005B3624"/>
    <w:rsid w:val="005B3726"/>
    <w:rsid w:val="005B39A2"/>
    <w:rsid w:val="005B4945"/>
    <w:rsid w:val="005B5097"/>
    <w:rsid w:val="005B52E7"/>
    <w:rsid w:val="005B5C14"/>
    <w:rsid w:val="005B6614"/>
    <w:rsid w:val="005B6706"/>
    <w:rsid w:val="005B6F7B"/>
    <w:rsid w:val="005B7FA9"/>
    <w:rsid w:val="005C0011"/>
    <w:rsid w:val="005C0CED"/>
    <w:rsid w:val="005C15C8"/>
    <w:rsid w:val="005C19B5"/>
    <w:rsid w:val="005C263D"/>
    <w:rsid w:val="005C2655"/>
    <w:rsid w:val="005C3933"/>
    <w:rsid w:val="005C3950"/>
    <w:rsid w:val="005C4657"/>
    <w:rsid w:val="005C4B7A"/>
    <w:rsid w:val="005C5E12"/>
    <w:rsid w:val="005D0C93"/>
    <w:rsid w:val="005D0E5D"/>
    <w:rsid w:val="005D32FC"/>
    <w:rsid w:val="005D48B9"/>
    <w:rsid w:val="005D5188"/>
    <w:rsid w:val="005D58B0"/>
    <w:rsid w:val="005D58C4"/>
    <w:rsid w:val="005D6185"/>
    <w:rsid w:val="005D6A05"/>
    <w:rsid w:val="005D6F6F"/>
    <w:rsid w:val="005D7A61"/>
    <w:rsid w:val="005E008B"/>
    <w:rsid w:val="005E0624"/>
    <w:rsid w:val="005E1C9D"/>
    <w:rsid w:val="005E1FE8"/>
    <w:rsid w:val="005E4D30"/>
    <w:rsid w:val="005E527C"/>
    <w:rsid w:val="005E55A0"/>
    <w:rsid w:val="005F0DE2"/>
    <w:rsid w:val="005F16F0"/>
    <w:rsid w:val="005F20DE"/>
    <w:rsid w:val="005F291D"/>
    <w:rsid w:val="005F2F36"/>
    <w:rsid w:val="005F3623"/>
    <w:rsid w:val="005F44C0"/>
    <w:rsid w:val="005F4937"/>
    <w:rsid w:val="005F5466"/>
    <w:rsid w:val="005F5B66"/>
    <w:rsid w:val="005F667A"/>
    <w:rsid w:val="005F7DA0"/>
    <w:rsid w:val="006002A8"/>
    <w:rsid w:val="00601BE8"/>
    <w:rsid w:val="00602DD6"/>
    <w:rsid w:val="006038AD"/>
    <w:rsid w:val="00604449"/>
    <w:rsid w:val="00604F65"/>
    <w:rsid w:val="00604F6B"/>
    <w:rsid w:val="00605277"/>
    <w:rsid w:val="00605A27"/>
    <w:rsid w:val="00610822"/>
    <w:rsid w:val="006123DB"/>
    <w:rsid w:val="0061358D"/>
    <w:rsid w:val="00613EBB"/>
    <w:rsid w:val="00614255"/>
    <w:rsid w:val="006151A5"/>
    <w:rsid w:val="00615A04"/>
    <w:rsid w:val="006167BE"/>
    <w:rsid w:val="00616A82"/>
    <w:rsid w:val="0061712F"/>
    <w:rsid w:val="00617BBA"/>
    <w:rsid w:val="00617D17"/>
    <w:rsid w:val="006207CD"/>
    <w:rsid w:val="006211A9"/>
    <w:rsid w:val="00622167"/>
    <w:rsid w:val="0062240D"/>
    <w:rsid w:val="00623264"/>
    <w:rsid w:val="00623974"/>
    <w:rsid w:val="00623BCF"/>
    <w:rsid w:val="00624C0C"/>
    <w:rsid w:val="00624FBE"/>
    <w:rsid w:val="00630D7A"/>
    <w:rsid w:val="00631102"/>
    <w:rsid w:val="006312CF"/>
    <w:rsid w:val="00631826"/>
    <w:rsid w:val="00633902"/>
    <w:rsid w:val="00634231"/>
    <w:rsid w:val="00634FB5"/>
    <w:rsid w:val="00635153"/>
    <w:rsid w:val="006354D3"/>
    <w:rsid w:val="00636522"/>
    <w:rsid w:val="006365FD"/>
    <w:rsid w:val="0063763A"/>
    <w:rsid w:val="006407B3"/>
    <w:rsid w:val="00640AE0"/>
    <w:rsid w:val="00640BF8"/>
    <w:rsid w:val="0064116E"/>
    <w:rsid w:val="00641F03"/>
    <w:rsid w:val="00644035"/>
    <w:rsid w:val="00644187"/>
    <w:rsid w:val="00644426"/>
    <w:rsid w:val="00644D29"/>
    <w:rsid w:val="0064598D"/>
    <w:rsid w:val="006459F0"/>
    <w:rsid w:val="00645B8E"/>
    <w:rsid w:val="006461C7"/>
    <w:rsid w:val="0064718F"/>
    <w:rsid w:val="006476F4"/>
    <w:rsid w:val="0065106E"/>
    <w:rsid w:val="00652327"/>
    <w:rsid w:val="00653C63"/>
    <w:rsid w:val="00656451"/>
    <w:rsid w:val="006573A2"/>
    <w:rsid w:val="006575D2"/>
    <w:rsid w:val="00660AAC"/>
    <w:rsid w:val="00661D73"/>
    <w:rsid w:val="0066226D"/>
    <w:rsid w:val="00663A42"/>
    <w:rsid w:val="00663D25"/>
    <w:rsid w:val="00663DAB"/>
    <w:rsid w:val="00664497"/>
    <w:rsid w:val="00665494"/>
    <w:rsid w:val="0066608E"/>
    <w:rsid w:val="00666E39"/>
    <w:rsid w:val="006675C3"/>
    <w:rsid w:val="00667B11"/>
    <w:rsid w:val="00670C02"/>
    <w:rsid w:val="00670E41"/>
    <w:rsid w:val="006723AD"/>
    <w:rsid w:val="006725D2"/>
    <w:rsid w:val="0067269C"/>
    <w:rsid w:val="00672A26"/>
    <w:rsid w:val="00674883"/>
    <w:rsid w:val="006748E9"/>
    <w:rsid w:val="00675FD3"/>
    <w:rsid w:val="00676938"/>
    <w:rsid w:val="00676B69"/>
    <w:rsid w:val="00676BFE"/>
    <w:rsid w:val="0067717B"/>
    <w:rsid w:val="00680437"/>
    <w:rsid w:val="00680871"/>
    <w:rsid w:val="00681F4E"/>
    <w:rsid w:val="00682F2D"/>
    <w:rsid w:val="00683EC2"/>
    <w:rsid w:val="006840ED"/>
    <w:rsid w:val="00684169"/>
    <w:rsid w:val="00684929"/>
    <w:rsid w:val="00684A60"/>
    <w:rsid w:val="00685260"/>
    <w:rsid w:val="006855A5"/>
    <w:rsid w:val="006858C2"/>
    <w:rsid w:val="00685CFE"/>
    <w:rsid w:val="006862E8"/>
    <w:rsid w:val="0068688A"/>
    <w:rsid w:val="00686E84"/>
    <w:rsid w:val="006872FE"/>
    <w:rsid w:val="00687BA4"/>
    <w:rsid w:val="0069011D"/>
    <w:rsid w:val="006906EF"/>
    <w:rsid w:val="00690B0C"/>
    <w:rsid w:val="006913B7"/>
    <w:rsid w:val="006925CD"/>
    <w:rsid w:val="006925CF"/>
    <w:rsid w:val="00692676"/>
    <w:rsid w:val="00692D12"/>
    <w:rsid w:val="006957BC"/>
    <w:rsid w:val="00695DB5"/>
    <w:rsid w:val="006964EF"/>
    <w:rsid w:val="0069668F"/>
    <w:rsid w:val="006A0D08"/>
    <w:rsid w:val="006A0E96"/>
    <w:rsid w:val="006A1670"/>
    <w:rsid w:val="006A2536"/>
    <w:rsid w:val="006A25D7"/>
    <w:rsid w:val="006A29B6"/>
    <w:rsid w:val="006A3C44"/>
    <w:rsid w:val="006A4AA7"/>
    <w:rsid w:val="006A4E74"/>
    <w:rsid w:val="006A5A1F"/>
    <w:rsid w:val="006A5B7A"/>
    <w:rsid w:val="006A606A"/>
    <w:rsid w:val="006A60F9"/>
    <w:rsid w:val="006A6214"/>
    <w:rsid w:val="006A7011"/>
    <w:rsid w:val="006B0180"/>
    <w:rsid w:val="006B0EDD"/>
    <w:rsid w:val="006B1291"/>
    <w:rsid w:val="006B25D8"/>
    <w:rsid w:val="006B397D"/>
    <w:rsid w:val="006B445D"/>
    <w:rsid w:val="006B45B4"/>
    <w:rsid w:val="006B49BE"/>
    <w:rsid w:val="006B6A8D"/>
    <w:rsid w:val="006B7592"/>
    <w:rsid w:val="006B77F7"/>
    <w:rsid w:val="006C0450"/>
    <w:rsid w:val="006C096C"/>
    <w:rsid w:val="006C2791"/>
    <w:rsid w:val="006C3FA8"/>
    <w:rsid w:val="006C4F8B"/>
    <w:rsid w:val="006C50DC"/>
    <w:rsid w:val="006C531B"/>
    <w:rsid w:val="006C5CC2"/>
    <w:rsid w:val="006C613A"/>
    <w:rsid w:val="006C68BB"/>
    <w:rsid w:val="006C6D00"/>
    <w:rsid w:val="006D0D82"/>
    <w:rsid w:val="006D1C8B"/>
    <w:rsid w:val="006D30B3"/>
    <w:rsid w:val="006D406B"/>
    <w:rsid w:val="006D40B3"/>
    <w:rsid w:val="006D4FE3"/>
    <w:rsid w:val="006D5B49"/>
    <w:rsid w:val="006D6982"/>
    <w:rsid w:val="006E256B"/>
    <w:rsid w:val="006E36FE"/>
    <w:rsid w:val="006E3CC3"/>
    <w:rsid w:val="006E41F7"/>
    <w:rsid w:val="006E4693"/>
    <w:rsid w:val="006E5359"/>
    <w:rsid w:val="006E7B9C"/>
    <w:rsid w:val="006F0265"/>
    <w:rsid w:val="006F04E2"/>
    <w:rsid w:val="006F1E6C"/>
    <w:rsid w:val="006F1EC3"/>
    <w:rsid w:val="006F2A88"/>
    <w:rsid w:val="006F2B30"/>
    <w:rsid w:val="006F587A"/>
    <w:rsid w:val="006F58B6"/>
    <w:rsid w:val="006F6454"/>
    <w:rsid w:val="006F645C"/>
    <w:rsid w:val="006F6F27"/>
    <w:rsid w:val="007007B3"/>
    <w:rsid w:val="0070231F"/>
    <w:rsid w:val="00702365"/>
    <w:rsid w:val="007034C2"/>
    <w:rsid w:val="007047CF"/>
    <w:rsid w:val="00704B26"/>
    <w:rsid w:val="00705544"/>
    <w:rsid w:val="00705699"/>
    <w:rsid w:val="00705EAE"/>
    <w:rsid w:val="0070648E"/>
    <w:rsid w:val="007071DF"/>
    <w:rsid w:val="0070733A"/>
    <w:rsid w:val="00707485"/>
    <w:rsid w:val="007116DB"/>
    <w:rsid w:val="00713E8F"/>
    <w:rsid w:val="00714F69"/>
    <w:rsid w:val="00715424"/>
    <w:rsid w:val="0071649C"/>
    <w:rsid w:val="00716A18"/>
    <w:rsid w:val="007171FD"/>
    <w:rsid w:val="007173CD"/>
    <w:rsid w:val="007173EC"/>
    <w:rsid w:val="0071747B"/>
    <w:rsid w:val="00717661"/>
    <w:rsid w:val="00717D14"/>
    <w:rsid w:val="007203D9"/>
    <w:rsid w:val="00720C68"/>
    <w:rsid w:val="00721DB1"/>
    <w:rsid w:val="00722291"/>
    <w:rsid w:val="0072263D"/>
    <w:rsid w:val="00723059"/>
    <w:rsid w:val="00723153"/>
    <w:rsid w:val="007242AB"/>
    <w:rsid w:val="00724814"/>
    <w:rsid w:val="00725982"/>
    <w:rsid w:val="00726385"/>
    <w:rsid w:val="00726CDC"/>
    <w:rsid w:val="00727780"/>
    <w:rsid w:val="007303B0"/>
    <w:rsid w:val="00730F26"/>
    <w:rsid w:val="0073103A"/>
    <w:rsid w:val="007334B8"/>
    <w:rsid w:val="00733B1C"/>
    <w:rsid w:val="00734216"/>
    <w:rsid w:val="0073476F"/>
    <w:rsid w:val="0073491B"/>
    <w:rsid w:val="007358A5"/>
    <w:rsid w:val="00736924"/>
    <w:rsid w:val="00736A55"/>
    <w:rsid w:val="00737107"/>
    <w:rsid w:val="007379E5"/>
    <w:rsid w:val="00737DBC"/>
    <w:rsid w:val="0074075A"/>
    <w:rsid w:val="00741922"/>
    <w:rsid w:val="00741956"/>
    <w:rsid w:val="00743272"/>
    <w:rsid w:val="00743B64"/>
    <w:rsid w:val="00744324"/>
    <w:rsid w:val="00744E3B"/>
    <w:rsid w:val="00744FE2"/>
    <w:rsid w:val="00745A6A"/>
    <w:rsid w:val="00746010"/>
    <w:rsid w:val="00746513"/>
    <w:rsid w:val="00746A11"/>
    <w:rsid w:val="0075087C"/>
    <w:rsid w:val="00751051"/>
    <w:rsid w:val="0075255C"/>
    <w:rsid w:val="00752A6B"/>
    <w:rsid w:val="00753B12"/>
    <w:rsid w:val="00754A2C"/>
    <w:rsid w:val="00754BAB"/>
    <w:rsid w:val="00754D30"/>
    <w:rsid w:val="00754FB3"/>
    <w:rsid w:val="007559B3"/>
    <w:rsid w:val="00757B04"/>
    <w:rsid w:val="0076000E"/>
    <w:rsid w:val="007602A3"/>
    <w:rsid w:val="00760D18"/>
    <w:rsid w:val="007630D5"/>
    <w:rsid w:val="00763351"/>
    <w:rsid w:val="00763C51"/>
    <w:rsid w:val="0077024E"/>
    <w:rsid w:val="00770BBF"/>
    <w:rsid w:val="00771683"/>
    <w:rsid w:val="00771A01"/>
    <w:rsid w:val="00773027"/>
    <w:rsid w:val="0077419C"/>
    <w:rsid w:val="0077578F"/>
    <w:rsid w:val="00775933"/>
    <w:rsid w:val="00775ADC"/>
    <w:rsid w:val="0077607C"/>
    <w:rsid w:val="00776831"/>
    <w:rsid w:val="00776ED1"/>
    <w:rsid w:val="007776FF"/>
    <w:rsid w:val="00780907"/>
    <w:rsid w:val="00781249"/>
    <w:rsid w:val="007813EC"/>
    <w:rsid w:val="00781DEE"/>
    <w:rsid w:val="007820B1"/>
    <w:rsid w:val="007825E0"/>
    <w:rsid w:val="00782BD0"/>
    <w:rsid w:val="00782BD1"/>
    <w:rsid w:val="007831C0"/>
    <w:rsid w:val="00784775"/>
    <w:rsid w:val="00785497"/>
    <w:rsid w:val="00785726"/>
    <w:rsid w:val="0078582B"/>
    <w:rsid w:val="00786476"/>
    <w:rsid w:val="00786975"/>
    <w:rsid w:val="00786D39"/>
    <w:rsid w:val="00787205"/>
    <w:rsid w:val="007876B0"/>
    <w:rsid w:val="00787F4A"/>
    <w:rsid w:val="00790D7A"/>
    <w:rsid w:val="00790EA2"/>
    <w:rsid w:val="00794483"/>
    <w:rsid w:val="00794E1E"/>
    <w:rsid w:val="007958C3"/>
    <w:rsid w:val="007972FA"/>
    <w:rsid w:val="007A0E70"/>
    <w:rsid w:val="007A3EFC"/>
    <w:rsid w:val="007A4830"/>
    <w:rsid w:val="007A55CC"/>
    <w:rsid w:val="007A6DBB"/>
    <w:rsid w:val="007A7C1A"/>
    <w:rsid w:val="007A7C32"/>
    <w:rsid w:val="007B063C"/>
    <w:rsid w:val="007B09B6"/>
    <w:rsid w:val="007B0F2E"/>
    <w:rsid w:val="007B12C7"/>
    <w:rsid w:val="007B206A"/>
    <w:rsid w:val="007B2238"/>
    <w:rsid w:val="007B23CE"/>
    <w:rsid w:val="007B37A6"/>
    <w:rsid w:val="007B46CC"/>
    <w:rsid w:val="007B48CB"/>
    <w:rsid w:val="007B55AA"/>
    <w:rsid w:val="007B6594"/>
    <w:rsid w:val="007B6C68"/>
    <w:rsid w:val="007C0EAB"/>
    <w:rsid w:val="007C136D"/>
    <w:rsid w:val="007C2768"/>
    <w:rsid w:val="007C2A3B"/>
    <w:rsid w:val="007C3054"/>
    <w:rsid w:val="007C4A9A"/>
    <w:rsid w:val="007C5401"/>
    <w:rsid w:val="007C54E0"/>
    <w:rsid w:val="007C589E"/>
    <w:rsid w:val="007C595F"/>
    <w:rsid w:val="007C5F41"/>
    <w:rsid w:val="007C6003"/>
    <w:rsid w:val="007C6478"/>
    <w:rsid w:val="007C68E8"/>
    <w:rsid w:val="007C6E2F"/>
    <w:rsid w:val="007C6EC1"/>
    <w:rsid w:val="007C7B0A"/>
    <w:rsid w:val="007D05C1"/>
    <w:rsid w:val="007D0683"/>
    <w:rsid w:val="007D07CC"/>
    <w:rsid w:val="007D2606"/>
    <w:rsid w:val="007D301D"/>
    <w:rsid w:val="007D30F5"/>
    <w:rsid w:val="007D4F89"/>
    <w:rsid w:val="007D6E50"/>
    <w:rsid w:val="007D7024"/>
    <w:rsid w:val="007D77F6"/>
    <w:rsid w:val="007E1242"/>
    <w:rsid w:val="007E2699"/>
    <w:rsid w:val="007E2955"/>
    <w:rsid w:val="007E319D"/>
    <w:rsid w:val="007E3601"/>
    <w:rsid w:val="007E3687"/>
    <w:rsid w:val="007E3EFB"/>
    <w:rsid w:val="007E4643"/>
    <w:rsid w:val="007E5811"/>
    <w:rsid w:val="007E71D0"/>
    <w:rsid w:val="007F200B"/>
    <w:rsid w:val="007F3B4A"/>
    <w:rsid w:val="007F610E"/>
    <w:rsid w:val="007F6168"/>
    <w:rsid w:val="007F62A6"/>
    <w:rsid w:val="007F7B66"/>
    <w:rsid w:val="00800F1C"/>
    <w:rsid w:val="00802186"/>
    <w:rsid w:val="0080224E"/>
    <w:rsid w:val="008024B2"/>
    <w:rsid w:val="00802DE0"/>
    <w:rsid w:val="0080309B"/>
    <w:rsid w:val="0080339B"/>
    <w:rsid w:val="008033AC"/>
    <w:rsid w:val="008047DE"/>
    <w:rsid w:val="00804940"/>
    <w:rsid w:val="00804EAD"/>
    <w:rsid w:val="008051D5"/>
    <w:rsid w:val="0080593F"/>
    <w:rsid w:val="00805A38"/>
    <w:rsid w:val="00805BB3"/>
    <w:rsid w:val="00805D99"/>
    <w:rsid w:val="0080740B"/>
    <w:rsid w:val="00807BD6"/>
    <w:rsid w:val="00807C9A"/>
    <w:rsid w:val="00810DE9"/>
    <w:rsid w:val="00813464"/>
    <w:rsid w:val="00813655"/>
    <w:rsid w:val="00813E41"/>
    <w:rsid w:val="0081572E"/>
    <w:rsid w:val="00815D7A"/>
    <w:rsid w:val="00815D81"/>
    <w:rsid w:val="00815E23"/>
    <w:rsid w:val="00817027"/>
    <w:rsid w:val="00820297"/>
    <w:rsid w:val="00820628"/>
    <w:rsid w:val="00821CAD"/>
    <w:rsid w:val="008238F3"/>
    <w:rsid w:val="008249E4"/>
    <w:rsid w:val="008252FC"/>
    <w:rsid w:val="0082531B"/>
    <w:rsid w:val="00825D88"/>
    <w:rsid w:val="008267C1"/>
    <w:rsid w:val="00827BD5"/>
    <w:rsid w:val="008301F3"/>
    <w:rsid w:val="00830369"/>
    <w:rsid w:val="00830B2B"/>
    <w:rsid w:val="00831FB1"/>
    <w:rsid w:val="008321A6"/>
    <w:rsid w:val="00832310"/>
    <w:rsid w:val="00832338"/>
    <w:rsid w:val="00832DA2"/>
    <w:rsid w:val="00833223"/>
    <w:rsid w:val="00834A4C"/>
    <w:rsid w:val="008351A0"/>
    <w:rsid w:val="00835670"/>
    <w:rsid w:val="008356DD"/>
    <w:rsid w:val="0083591B"/>
    <w:rsid w:val="00835DB8"/>
    <w:rsid w:val="008367FC"/>
    <w:rsid w:val="00836B7E"/>
    <w:rsid w:val="00837170"/>
    <w:rsid w:val="008377FC"/>
    <w:rsid w:val="00837A09"/>
    <w:rsid w:val="00840702"/>
    <w:rsid w:val="00840B59"/>
    <w:rsid w:val="00842FAE"/>
    <w:rsid w:val="00843701"/>
    <w:rsid w:val="008448CB"/>
    <w:rsid w:val="00845116"/>
    <w:rsid w:val="0084515E"/>
    <w:rsid w:val="00845ED2"/>
    <w:rsid w:val="008461A3"/>
    <w:rsid w:val="0084668D"/>
    <w:rsid w:val="0085063A"/>
    <w:rsid w:val="00850C2F"/>
    <w:rsid w:val="00850DF1"/>
    <w:rsid w:val="00851406"/>
    <w:rsid w:val="008522A1"/>
    <w:rsid w:val="00852CED"/>
    <w:rsid w:val="008532D8"/>
    <w:rsid w:val="00854AE7"/>
    <w:rsid w:val="00857279"/>
    <w:rsid w:val="00860C61"/>
    <w:rsid w:val="00861985"/>
    <w:rsid w:val="00861EE8"/>
    <w:rsid w:val="0086296D"/>
    <w:rsid w:val="0086310A"/>
    <w:rsid w:val="00863878"/>
    <w:rsid w:val="00864EE8"/>
    <w:rsid w:val="008663FC"/>
    <w:rsid w:val="00866847"/>
    <w:rsid w:val="00870EE9"/>
    <w:rsid w:val="008714B1"/>
    <w:rsid w:val="00871551"/>
    <w:rsid w:val="00871722"/>
    <w:rsid w:val="008719C9"/>
    <w:rsid w:val="008725C1"/>
    <w:rsid w:val="00875493"/>
    <w:rsid w:val="008760D1"/>
    <w:rsid w:val="008806AC"/>
    <w:rsid w:val="00880E9A"/>
    <w:rsid w:val="0088304F"/>
    <w:rsid w:val="008835C7"/>
    <w:rsid w:val="00883742"/>
    <w:rsid w:val="00883AFB"/>
    <w:rsid w:val="00883D38"/>
    <w:rsid w:val="00884AA9"/>
    <w:rsid w:val="00884F8E"/>
    <w:rsid w:val="00885141"/>
    <w:rsid w:val="00885179"/>
    <w:rsid w:val="00885498"/>
    <w:rsid w:val="00887342"/>
    <w:rsid w:val="008874F4"/>
    <w:rsid w:val="00887503"/>
    <w:rsid w:val="0088762B"/>
    <w:rsid w:val="00887BB3"/>
    <w:rsid w:val="00890446"/>
    <w:rsid w:val="00890BE9"/>
    <w:rsid w:val="0089103C"/>
    <w:rsid w:val="00891498"/>
    <w:rsid w:val="00891EFB"/>
    <w:rsid w:val="008929E7"/>
    <w:rsid w:val="00892A7F"/>
    <w:rsid w:val="008932C1"/>
    <w:rsid w:val="00893309"/>
    <w:rsid w:val="00893C6C"/>
    <w:rsid w:val="00893F4C"/>
    <w:rsid w:val="00894C07"/>
    <w:rsid w:val="00894F2C"/>
    <w:rsid w:val="00895064"/>
    <w:rsid w:val="00895626"/>
    <w:rsid w:val="00895BE7"/>
    <w:rsid w:val="00896EE7"/>
    <w:rsid w:val="00897C2A"/>
    <w:rsid w:val="008A340A"/>
    <w:rsid w:val="008A3F75"/>
    <w:rsid w:val="008A468E"/>
    <w:rsid w:val="008A479A"/>
    <w:rsid w:val="008A51A2"/>
    <w:rsid w:val="008A532B"/>
    <w:rsid w:val="008A5819"/>
    <w:rsid w:val="008A7A32"/>
    <w:rsid w:val="008B00BA"/>
    <w:rsid w:val="008B0534"/>
    <w:rsid w:val="008B0E63"/>
    <w:rsid w:val="008B15EC"/>
    <w:rsid w:val="008B1E32"/>
    <w:rsid w:val="008B1F33"/>
    <w:rsid w:val="008B2534"/>
    <w:rsid w:val="008B254A"/>
    <w:rsid w:val="008B2826"/>
    <w:rsid w:val="008B45B6"/>
    <w:rsid w:val="008B4DE0"/>
    <w:rsid w:val="008B63AB"/>
    <w:rsid w:val="008C080D"/>
    <w:rsid w:val="008C1DE4"/>
    <w:rsid w:val="008C2925"/>
    <w:rsid w:val="008C311D"/>
    <w:rsid w:val="008C3DBC"/>
    <w:rsid w:val="008C4371"/>
    <w:rsid w:val="008C4592"/>
    <w:rsid w:val="008C4684"/>
    <w:rsid w:val="008C4B0F"/>
    <w:rsid w:val="008C5E38"/>
    <w:rsid w:val="008C603A"/>
    <w:rsid w:val="008C6444"/>
    <w:rsid w:val="008C70C2"/>
    <w:rsid w:val="008C71F8"/>
    <w:rsid w:val="008D07B2"/>
    <w:rsid w:val="008D320E"/>
    <w:rsid w:val="008D32B9"/>
    <w:rsid w:val="008D3697"/>
    <w:rsid w:val="008D40BD"/>
    <w:rsid w:val="008D410E"/>
    <w:rsid w:val="008D44B9"/>
    <w:rsid w:val="008E075E"/>
    <w:rsid w:val="008E28D0"/>
    <w:rsid w:val="008E3011"/>
    <w:rsid w:val="008E3271"/>
    <w:rsid w:val="008E32B0"/>
    <w:rsid w:val="008E52D6"/>
    <w:rsid w:val="008E60BE"/>
    <w:rsid w:val="008E6C4B"/>
    <w:rsid w:val="008E6E9C"/>
    <w:rsid w:val="008E7567"/>
    <w:rsid w:val="008E7FB8"/>
    <w:rsid w:val="008F15DA"/>
    <w:rsid w:val="008F1B58"/>
    <w:rsid w:val="008F2315"/>
    <w:rsid w:val="008F293D"/>
    <w:rsid w:val="008F340D"/>
    <w:rsid w:val="008F4177"/>
    <w:rsid w:val="008F4C4A"/>
    <w:rsid w:val="008F511F"/>
    <w:rsid w:val="008F513C"/>
    <w:rsid w:val="008F54FF"/>
    <w:rsid w:val="008F5EB0"/>
    <w:rsid w:val="008F61B4"/>
    <w:rsid w:val="008F6E4B"/>
    <w:rsid w:val="008F7537"/>
    <w:rsid w:val="00901014"/>
    <w:rsid w:val="00901270"/>
    <w:rsid w:val="00902AAA"/>
    <w:rsid w:val="0090346F"/>
    <w:rsid w:val="0090377B"/>
    <w:rsid w:val="00903FBB"/>
    <w:rsid w:val="009057C4"/>
    <w:rsid w:val="00905B97"/>
    <w:rsid w:val="0090656E"/>
    <w:rsid w:val="00906BCC"/>
    <w:rsid w:val="00907460"/>
    <w:rsid w:val="00907634"/>
    <w:rsid w:val="00910072"/>
    <w:rsid w:val="009100AD"/>
    <w:rsid w:val="00910487"/>
    <w:rsid w:val="0091082C"/>
    <w:rsid w:val="009119C9"/>
    <w:rsid w:val="00912881"/>
    <w:rsid w:val="0091311E"/>
    <w:rsid w:val="00913ADE"/>
    <w:rsid w:val="009140FB"/>
    <w:rsid w:val="00915933"/>
    <w:rsid w:val="0091653D"/>
    <w:rsid w:val="009214D2"/>
    <w:rsid w:val="00922269"/>
    <w:rsid w:val="0092310E"/>
    <w:rsid w:val="00923137"/>
    <w:rsid w:val="0092323A"/>
    <w:rsid w:val="0092371B"/>
    <w:rsid w:val="00924B22"/>
    <w:rsid w:val="00924DE3"/>
    <w:rsid w:val="0092569E"/>
    <w:rsid w:val="00926F84"/>
    <w:rsid w:val="00927350"/>
    <w:rsid w:val="00930413"/>
    <w:rsid w:val="00930E3E"/>
    <w:rsid w:val="009313E0"/>
    <w:rsid w:val="00931F21"/>
    <w:rsid w:val="00932448"/>
    <w:rsid w:val="009335D2"/>
    <w:rsid w:val="0093378E"/>
    <w:rsid w:val="0093529A"/>
    <w:rsid w:val="009352D3"/>
    <w:rsid w:val="009356DB"/>
    <w:rsid w:val="00935E32"/>
    <w:rsid w:val="00935E64"/>
    <w:rsid w:val="00936D72"/>
    <w:rsid w:val="00940926"/>
    <w:rsid w:val="00940953"/>
    <w:rsid w:val="00941044"/>
    <w:rsid w:val="00941202"/>
    <w:rsid w:val="00941816"/>
    <w:rsid w:val="00942BB8"/>
    <w:rsid w:val="00944735"/>
    <w:rsid w:val="009458CC"/>
    <w:rsid w:val="009458F3"/>
    <w:rsid w:val="00945A15"/>
    <w:rsid w:val="009460B6"/>
    <w:rsid w:val="009463BD"/>
    <w:rsid w:val="00946AE7"/>
    <w:rsid w:val="00946B26"/>
    <w:rsid w:val="00947873"/>
    <w:rsid w:val="009518A8"/>
    <w:rsid w:val="00951E1C"/>
    <w:rsid w:val="00951E2E"/>
    <w:rsid w:val="0095296C"/>
    <w:rsid w:val="00952A06"/>
    <w:rsid w:val="0095476A"/>
    <w:rsid w:val="0095553E"/>
    <w:rsid w:val="00955A6D"/>
    <w:rsid w:val="00955C3F"/>
    <w:rsid w:val="009563C1"/>
    <w:rsid w:val="00957348"/>
    <w:rsid w:val="009616A8"/>
    <w:rsid w:val="009616E0"/>
    <w:rsid w:val="00962428"/>
    <w:rsid w:val="009628A8"/>
    <w:rsid w:val="00963A66"/>
    <w:rsid w:val="009649DD"/>
    <w:rsid w:val="00964F97"/>
    <w:rsid w:val="00966182"/>
    <w:rsid w:val="00970290"/>
    <w:rsid w:val="0097088B"/>
    <w:rsid w:val="00970DBD"/>
    <w:rsid w:val="00970EDD"/>
    <w:rsid w:val="00972C14"/>
    <w:rsid w:val="00972E69"/>
    <w:rsid w:val="009742CB"/>
    <w:rsid w:val="0097450B"/>
    <w:rsid w:val="0097452F"/>
    <w:rsid w:val="00974BAD"/>
    <w:rsid w:val="00974DBA"/>
    <w:rsid w:val="0097673F"/>
    <w:rsid w:val="00980361"/>
    <w:rsid w:val="00980FE3"/>
    <w:rsid w:val="00982934"/>
    <w:rsid w:val="00982D86"/>
    <w:rsid w:val="00984253"/>
    <w:rsid w:val="00984896"/>
    <w:rsid w:val="00984FCE"/>
    <w:rsid w:val="00985B67"/>
    <w:rsid w:val="00985E35"/>
    <w:rsid w:val="0098717A"/>
    <w:rsid w:val="009872F0"/>
    <w:rsid w:val="0098741B"/>
    <w:rsid w:val="009901AB"/>
    <w:rsid w:val="009914BA"/>
    <w:rsid w:val="009916C0"/>
    <w:rsid w:val="00992939"/>
    <w:rsid w:val="00992981"/>
    <w:rsid w:val="0099318F"/>
    <w:rsid w:val="00994D98"/>
    <w:rsid w:val="00996037"/>
    <w:rsid w:val="00996843"/>
    <w:rsid w:val="009A03B9"/>
    <w:rsid w:val="009A1096"/>
    <w:rsid w:val="009A1A26"/>
    <w:rsid w:val="009A4739"/>
    <w:rsid w:val="009A56E8"/>
    <w:rsid w:val="009A60DF"/>
    <w:rsid w:val="009A612D"/>
    <w:rsid w:val="009A64B0"/>
    <w:rsid w:val="009A744F"/>
    <w:rsid w:val="009B07EA"/>
    <w:rsid w:val="009B0BEF"/>
    <w:rsid w:val="009B0E89"/>
    <w:rsid w:val="009B158A"/>
    <w:rsid w:val="009B3E16"/>
    <w:rsid w:val="009B4DB2"/>
    <w:rsid w:val="009B50B7"/>
    <w:rsid w:val="009B6CF6"/>
    <w:rsid w:val="009B760B"/>
    <w:rsid w:val="009B77A5"/>
    <w:rsid w:val="009B7EAB"/>
    <w:rsid w:val="009C04F0"/>
    <w:rsid w:val="009C06F0"/>
    <w:rsid w:val="009C0F75"/>
    <w:rsid w:val="009C1252"/>
    <w:rsid w:val="009C1B5B"/>
    <w:rsid w:val="009C2853"/>
    <w:rsid w:val="009C2B63"/>
    <w:rsid w:val="009C467E"/>
    <w:rsid w:val="009C4C5A"/>
    <w:rsid w:val="009C61CA"/>
    <w:rsid w:val="009C6C28"/>
    <w:rsid w:val="009C6EE0"/>
    <w:rsid w:val="009C6F0F"/>
    <w:rsid w:val="009C736C"/>
    <w:rsid w:val="009C75B1"/>
    <w:rsid w:val="009C7BD2"/>
    <w:rsid w:val="009D0596"/>
    <w:rsid w:val="009D1303"/>
    <w:rsid w:val="009D19DF"/>
    <w:rsid w:val="009D3014"/>
    <w:rsid w:val="009D3086"/>
    <w:rsid w:val="009D405D"/>
    <w:rsid w:val="009D470D"/>
    <w:rsid w:val="009D5722"/>
    <w:rsid w:val="009D6277"/>
    <w:rsid w:val="009D7362"/>
    <w:rsid w:val="009D7582"/>
    <w:rsid w:val="009E0EDD"/>
    <w:rsid w:val="009E10C4"/>
    <w:rsid w:val="009E16E1"/>
    <w:rsid w:val="009E285D"/>
    <w:rsid w:val="009E407E"/>
    <w:rsid w:val="009E4DF4"/>
    <w:rsid w:val="009E5B03"/>
    <w:rsid w:val="009E5EBC"/>
    <w:rsid w:val="009E66B3"/>
    <w:rsid w:val="009E7937"/>
    <w:rsid w:val="009E7ADA"/>
    <w:rsid w:val="009F07E5"/>
    <w:rsid w:val="009F0858"/>
    <w:rsid w:val="009F1089"/>
    <w:rsid w:val="009F12E6"/>
    <w:rsid w:val="009F164F"/>
    <w:rsid w:val="009F2653"/>
    <w:rsid w:val="009F2E3F"/>
    <w:rsid w:val="009F3779"/>
    <w:rsid w:val="009F430E"/>
    <w:rsid w:val="009F458D"/>
    <w:rsid w:val="009F4B80"/>
    <w:rsid w:val="009F4EBF"/>
    <w:rsid w:val="009F5301"/>
    <w:rsid w:val="009F5530"/>
    <w:rsid w:val="009F5849"/>
    <w:rsid w:val="009F64AB"/>
    <w:rsid w:val="009F7782"/>
    <w:rsid w:val="00A01045"/>
    <w:rsid w:val="00A027A4"/>
    <w:rsid w:val="00A0316A"/>
    <w:rsid w:val="00A034A2"/>
    <w:rsid w:val="00A03C51"/>
    <w:rsid w:val="00A042DD"/>
    <w:rsid w:val="00A0524B"/>
    <w:rsid w:val="00A06BFE"/>
    <w:rsid w:val="00A07CAA"/>
    <w:rsid w:val="00A10BDA"/>
    <w:rsid w:val="00A11578"/>
    <w:rsid w:val="00A11979"/>
    <w:rsid w:val="00A126B4"/>
    <w:rsid w:val="00A13701"/>
    <w:rsid w:val="00A137FC"/>
    <w:rsid w:val="00A141BA"/>
    <w:rsid w:val="00A1506F"/>
    <w:rsid w:val="00A150BB"/>
    <w:rsid w:val="00A15C6C"/>
    <w:rsid w:val="00A15D22"/>
    <w:rsid w:val="00A16EF2"/>
    <w:rsid w:val="00A17EE4"/>
    <w:rsid w:val="00A200B1"/>
    <w:rsid w:val="00A20F64"/>
    <w:rsid w:val="00A221AF"/>
    <w:rsid w:val="00A22E79"/>
    <w:rsid w:val="00A256F3"/>
    <w:rsid w:val="00A25718"/>
    <w:rsid w:val="00A2616F"/>
    <w:rsid w:val="00A268C3"/>
    <w:rsid w:val="00A269EB"/>
    <w:rsid w:val="00A273A6"/>
    <w:rsid w:val="00A27EBA"/>
    <w:rsid w:val="00A3097F"/>
    <w:rsid w:val="00A318F0"/>
    <w:rsid w:val="00A34E51"/>
    <w:rsid w:val="00A3527B"/>
    <w:rsid w:val="00A356D0"/>
    <w:rsid w:val="00A36814"/>
    <w:rsid w:val="00A3719A"/>
    <w:rsid w:val="00A371CA"/>
    <w:rsid w:val="00A372F2"/>
    <w:rsid w:val="00A37B2E"/>
    <w:rsid w:val="00A40407"/>
    <w:rsid w:val="00A40629"/>
    <w:rsid w:val="00A41777"/>
    <w:rsid w:val="00A418AC"/>
    <w:rsid w:val="00A41AFB"/>
    <w:rsid w:val="00A41CBC"/>
    <w:rsid w:val="00A4249E"/>
    <w:rsid w:val="00A42F03"/>
    <w:rsid w:val="00A42F9D"/>
    <w:rsid w:val="00A43161"/>
    <w:rsid w:val="00A43562"/>
    <w:rsid w:val="00A442F7"/>
    <w:rsid w:val="00A44FA9"/>
    <w:rsid w:val="00A454AC"/>
    <w:rsid w:val="00A45530"/>
    <w:rsid w:val="00A469C2"/>
    <w:rsid w:val="00A469F4"/>
    <w:rsid w:val="00A47A8D"/>
    <w:rsid w:val="00A47CAD"/>
    <w:rsid w:val="00A506DE"/>
    <w:rsid w:val="00A507B4"/>
    <w:rsid w:val="00A51E9E"/>
    <w:rsid w:val="00A53045"/>
    <w:rsid w:val="00A534E4"/>
    <w:rsid w:val="00A535A8"/>
    <w:rsid w:val="00A53E57"/>
    <w:rsid w:val="00A554BD"/>
    <w:rsid w:val="00A56D4D"/>
    <w:rsid w:val="00A60B0F"/>
    <w:rsid w:val="00A61011"/>
    <w:rsid w:val="00A6145B"/>
    <w:rsid w:val="00A63308"/>
    <w:rsid w:val="00A63B0D"/>
    <w:rsid w:val="00A65948"/>
    <w:rsid w:val="00A65BFF"/>
    <w:rsid w:val="00A669EE"/>
    <w:rsid w:val="00A66ED4"/>
    <w:rsid w:val="00A70DAE"/>
    <w:rsid w:val="00A71C63"/>
    <w:rsid w:val="00A72BCF"/>
    <w:rsid w:val="00A72D31"/>
    <w:rsid w:val="00A73939"/>
    <w:rsid w:val="00A73F23"/>
    <w:rsid w:val="00A746C5"/>
    <w:rsid w:val="00A75C3E"/>
    <w:rsid w:val="00A7687A"/>
    <w:rsid w:val="00A77949"/>
    <w:rsid w:val="00A80521"/>
    <w:rsid w:val="00A80C2D"/>
    <w:rsid w:val="00A81160"/>
    <w:rsid w:val="00A816B5"/>
    <w:rsid w:val="00A81FFC"/>
    <w:rsid w:val="00A8213E"/>
    <w:rsid w:val="00A82863"/>
    <w:rsid w:val="00A847AF"/>
    <w:rsid w:val="00A851B3"/>
    <w:rsid w:val="00A853C8"/>
    <w:rsid w:val="00A87031"/>
    <w:rsid w:val="00A90C29"/>
    <w:rsid w:val="00A9118C"/>
    <w:rsid w:val="00A91A0C"/>
    <w:rsid w:val="00A9229E"/>
    <w:rsid w:val="00A9246F"/>
    <w:rsid w:val="00A929FA"/>
    <w:rsid w:val="00A92CFB"/>
    <w:rsid w:val="00A92E64"/>
    <w:rsid w:val="00A942C0"/>
    <w:rsid w:val="00A9573C"/>
    <w:rsid w:val="00A95FFC"/>
    <w:rsid w:val="00A960C1"/>
    <w:rsid w:val="00A96BA3"/>
    <w:rsid w:val="00A97A9C"/>
    <w:rsid w:val="00AA1777"/>
    <w:rsid w:val="00AA1A83"/>
    <w:rsid w:val="00AA1ABD"/>
    <w:rsid w:val="00AA336A"/>
    <w:rsid w:val="00AA3AFE"/>
    <w:rsid w:val="00AA3E1E"/>
    <w:rsid w:val="00AA409E"/>
    <w:rsid w:val="00AA479A"/>
    <w:rsid w:val="00AA6A04"/>
    <w:rsid w:val="00AA720D"/>
    <w:rsid w:val="00AA760A"/>
    <w:rsid w:val="00AB00F2"/>
    <w:rsid w:val="00AB0589"/>
    <w:rsid w:val="00AB1C21"/>
    <w:rsid w:val="00AB2A27"/>
    <w:rsid w:val="00AB356E"/>
    <w:rsid w:val="00AB375B"/>
    <w:rsid w:val="00AB4A88"/>
    <w:rsid w:val="00AB4DB6"/>
    <w:rsid w:val="00AB4E94"/>
    <w:rsid w:val="00AB534D"/>
    <w:rsid w:val="00AB5CFD"/>
    <w:rsid w:val="00AB65D4"/>
    <w:rsid w:val="00AB6C95"/>
    <w:rsid w:val="00AB6DC5"/>
    <w:rsid w:val="00AB72BF"/>
    <w:rsid w:val="00AB75FC"/>
    <w:rsid w:val="00AC0013"/>
    <w:rsid w:val="00AC0A0A"/>
    <w:rsid w:val="00AC0E6A"/>
    <w:rsid w:val="00AC162D"/>
    <w:rsid w:val="00AC24B0"/>
    <w:rsid w:val="00AC2EC3"/>
    <w:rsid w:val="00AC378F"/>
    <w:rsid w:val="00AC3A67"/>
    <w:rsid w:val="00AC3AC7"/>
    <w:rsid w:val="00AC4324"/>
    <w:rsid w:val="00AC4379"/>
    <w:rsid w:val="00AC4480"/>
    <w:rsid w:val="00AC4C58"/>
    <w:rsid w:val="00AC78A9"/>
    <w:rsid w:val="00AC7F60"/>
    <w:rsid w:val="00AD0550"/>
    <w:rsid w:val="00AD100F"/>
    <w:rsid w:val="00AD1152"/>
    <w:rsid w:val="00AD2B3B"/>
    <w:rsid w:val="00AD43A8"/>
    <w:rsid w:val="00AD44EE"/>
    <w:rsid w:val="00AD4B82"/>
    <w:rsid w:val="00AD4FFF"/>
    <w:rsid w:val="00AD566B"/>
    <w:rsid w:val="00AD5B9C"/>
    <w:rsid w:val="00AD64C0"/>
    <w:rsid w:val="00AD6C3B"/>
    <w:rsid w:val="00AD72B6"/>
    <w:rsid w:val="00AD7FD0"/>
    <w:rsid w:val="00AE0E58"/>
    <w:rsid w:val="00AE0EF8"/>
    <w:rsid w:val="00AE100C"/>
    <w:rsid w:val="00AE2DA0"/>
    <w:rsid w:val="00AE3364"/>
    <w:rsid w:val="00AE351B"/>
    <w:rsid w:val="00AE416E"/>
    <w:rsid w:val="00AE4CFC"/>
    <w:rsid w:val="00AE4D1F"/>
    <w:rsid w:val="00AE4E37"/>
    <w:rsid w:val="00AE5709"/>
    <w:rsid w:val="00AE6435"/>
    <w:rsid w:val="00AE67A1"/>
    <w:rsid w:val="00AE71F6"/>
    <w:rsid w:val="00AE763C"/>
    <w:rsid w:val="00AF0164"/>
    <w:rsid w:val="00AF023E"/>
    <w:rsid w:val="00AF377B"/>
    <w:rsid w:val="00AF3C54"/>
    <w:rsid w:val="00AF3F13"/>
    <w:rsid w:val="00AF4AD4"/>
    <w:rsid w:val="00AF6DAA"/>
    <w:rsid w:val="00AF741A"/>
    <w:rsid w:val="00B017F6"/>
    <w:rsid w:val="00B01904"/>
    <w:rsid w:val="00B020DD"/>
    <w:rsid w:val="00B028D0"/>
    <w:rsid w:val="00B03535"/>
    <w:rsid w:val="00B03A08"/>
    <w:rsid w:val="00B054E8"/>
    <w:rsid w:val="00B05865"/>
    <w:rsid w:val="00B05BD9"/>
    <w:rsid w:val="00B06715"/>
    <w:rsid w:val="00B0681C"/>
    <w:rsid w:val="00B06BA5"/>
    <w:rsid w:val="00B11072"/>
    <w:rsid w:val="00B116F7"/>
    <w:rsid w:val="00B1203E"/>
    <w:rsid w:val="00B13203"/>
    <w:rsid w:val="00B14FD2"/>
    <w:rsid w:val="00B15037"/>
    <w:rsid w:val="00B1564B"/>
    <w:rsid w:val="00B156C8"/>
    <w:rsid w:val="00B16600"/>
    <w:rsid w:val="00B16ABD"/>
    <w:rsid w:val="00B16F11"/>
    <w:rsid w:val="00B17360"/>
    <w:rsid w:val="00B20652"/>
    <w:rsid w:val="00B21E3E"/>
    <w:rsid w:val="00B2218D"/>
    <w:rsid w:val="00B230EB"/>
    <w:rsid w:val="00B231D4"/>
    <w:rsid w:val="00B23205"/>
    <w:rsid w:val="00B23447"/>
    <w:rsid w:val="00B24B5A"/>
    <w:rsid w:val="00B255D6"/>
    <w:rsid w:val="00B27032"/>
    <w:rsid w:val="00B2757F"/>
    <w:rsid w:val="00B3098C"/>
    <w:rsid w:val="00B32363"/>
    <w:rsid w:val="00B324C4"/>
    <w:rsid w:val="00B3450A"/>
    <w:rsid w:val="00B35B87"/>
    <w:rsid w:val="00B36DF4"/>
    <w:rsid w:val="00B37023"/>
    <w:rsid w:val="00B37259"/>
    <w:rsid w:val="00B400D6"/>
    <w:rsid w:val="00B414B9"/>
    <w:rsid w:val="00B419D1"/>
    <w:rsid w:val="00B420D2"/>
    <w:rsid w:val="00B42160"/>
    <w:rsid w:val="00B42920"/>
    <w:rsid w:val="00B4309E"/>
    <w:rsid w:val="00B43526"/>
    <w:rsid w:val="00B443EA"/>
    <w:rsid w:val="00B447D0"/>
    <w:rsid w:val="00B47497"/>
    <w:rsid w:val="00B4757A"/>
    <w:rsid w:val="00B51DA0"/>
    <w:rsid w:val="00B52729"/>
    <w:rsid w:val="00B52E4E"/>
    <w:rsid w:val="00B530CE"/>
    <w:rsid w:val="00B53161"/>
    <w:rsid w:val="00B5351D"/>
    <w:rsid w:val="00B53F81"/>
    <w:rsid w:val="00B53FF7"/>
    <w:rsid w:val="00B5465E"/>
    <w:rsid w:val="00B54727"/>
    <w:rsid w:val="00B54B90"/>
    <w:rsid w:val="00B555B1"/>
    <w:rsid w:val="00B55A18"/>
    <w:rsid w:val="00B55C79"/>
    <w:rsid w:val="00B5639D"/>
    <w:rsid w:val="00B5769C"/>
    <w:rsid w:val="00B6054F"/>
    <w:rsid w:val="00B61F99"/>
    <w:rsid w:val="00B62928"/>
    <w:rsid w:val="00B62C0B"/>
    <w:rsid w:val="00B63B77"/>
    <w:rsid w:val="00B64103"/>
    <w:rsid w:val="00B64493"/>
    <w:rsid w:val="00B6474D"/>
    <w:rsid w:val="00B64B88"/>
    <w:rsid w:val="00B64DC0"/>
    <w:rsid w:val="00B67BA3"/>
    <w:rsid w:val="00B7039E"/>
    <w:rsid w:val="00B715FD"/>
    <w:rsid w:val="00B71CF5"/>
    <w:rsid w:val="00B724F8"/>
    <w:rsid w:val="00B72D0D"/>
    <w:rsid w:val="00B72E1B"/>
    <w:rsid w:val="00B7348E"/>
    <w:rsid w:val="00B73C8E"/>
    <w:rsid w:val="00B743DC"/>
    <w:rsid w:val="00B745D4"/>
    <w:rsid w:val="00B74996"/>
    <w:rsid w:val="00B74B69"/>
    <w:rsid w:val="00B74C26"/>
    <w:rsid w:val="00B75A5B"/>
    <w:rsid w:val="00B7626A"/>
    <w:rsid w:val="00B76339"/>
    <w:rsid w:val="00B766D5"/>
    <w:rsid w:val="00B76C23"/>
    <w:rsid w:val="00B76CCA"/>
    <w:rsid w:val="00B826FB"/>
    <w:rsid w:val="00B84006"/>
    <w:rsid w:val="00B84074"/>
    <w:rsid w:val="00B8547C"/>
    <w:rsid w:val="00B8576B"/>
    <w:rsid w:val="00B86067"/>
    <w:rsid w:val="00B866EA"/>
    <w:rsid w:val="00B869BC"/>
    <w:rsid w:val="00B86BE9"/>
    <w:rsid w:val="00B908AA"/>
    <w:rsid w:val="00B909E2"/>
    <w:rsid w:val="00B93156"/>
    <w:rsid w:val="00B94532"/>
    <w:rsid w:val="00B95301"/>
    <w:rsid w:val="00B954B6"/>
    <w:rsid w:val="00B95F26"/>
    <w:rsid w:val="00B9679C"/>
    <w:rsid w:val="00B96C7A"/>
    <w:rsid w:val="00B96F16"/>
    <w:rsid w:val="00B97827"/>
    <w:rsid w:val="00B97990"/>
    <w:rsid w:val="00B97D9E"/>
    <w:rsid w:val="00BA071D"/>
    <w:rsid w:val="00BA0F8B"/>
    <w:rsid w:val="00BA109F"/>
    <w:rsid w:val="00BA1552"/>
    <w:rsid w:val="00BA4AC3"/>
    <w:rsid w:val="00BA520D"/>
    <w:rsid w:val="00BA52A5"/>
    <w:rsid w:val="00BA5977"/>
    <w:rsid w:val="00BA7607"/>
    <w:rsid w:val="00BB0684"/>
    <w:rsid w:val="00BB0D73"/>
    <w:rsid w:val="00BB0F09"/>
    <w:rsid w:val="00BB1A4C"/>
    <w:rsid w:val="00BB2502"/>
    <w:rsid w:val="00BB3789"/>
    <w:rsid w:val="00BB4510"/>
    <w:rsid w:val="00BB4C60"/>
    <w:rsid w:val="00BB522B"/>
    <w:rsid w:val="00BB52F8"/>
    <w:rsid w:val="00BB5AA7"/>
    <w:rsid w:val="00BB6B0D"/>
    <w:rsid w:val="00BB77DB"/>
    <w:rsid w:val="00BC0472"/>
    <w:rsid w:val="00BC0EE1"/>
    <w:rsid w:val="00BC1667"/>
    <w:rsid w:val="00BC447F"/>
    <w:rsid w:val="00BC4976"/>
    <w:rsid w:val="00BC5FAD"/>
    <w:rsid w:val="00BC61AC"/>
    <w:rsid w:val="00BC735F"/>
    <w:rsid w:val="00BD0DC0"/>
    <w:rsid w:val="00BD123C"/>
    <w:rsid w:val="00BD23CE"/>
    <w:rsid w:val="00BD2885"/>
    <w:rsid w:val="00BD291B"/>
    <w:rsid w:val="00BD3D43"/>
    <w:rsid w:val="00BD50DD"/>
    <w:rsid w:val="00BD58C6"/>
    <w:rsid w:val="00BD6498"/>
    <w:rsid w:val="00BD64B4"/>
    <w:rsid w:val="00BD65E0"/>
    <w:rsid w:val="00BD6AB0"/>
    <w:rsid w:val="00BE0054"/>
    <w:rsid w:val="00BE06B3"/>
    <w:rsid w:val="00BE0FFB"/>
    <w:rsid w:val="00BE162D"/>
    <w:rsid w:val="00BE21B2"/>
    <w:rsid w:val="00BE22A5"/>
    <w:rsid w:val="00BE2378"/>
    <w:rsid w:val="00BE2666"/>
    <w:rsid w:val="00BE4D0F"/>
    <w:rsid w:val="00BE6158"/>
    <w:rsid w:val="00BE63B5"/>
    <w:rsid w:val="00BE6C1A"/>
    <w:rsid w:val="00BF046A"/>
    <w:rsid w:val="00BF158E"/>
    <w:rsid w:val="00BF1D63"/>
    <w:rsid w:val="00BF2264"/>
    <w:rsid w:val="00BF2345"/>
    <w:rsid w:val="00BF55E9"/>
    <w:rsid w:val="00BF565D"/>
    <w:rsid w:val="00BF5E0A"/>
    <w:rsid w:val="00BF747A"/>
    <w:rsid w:val="00BF7AA8"/>
    <w:rsid w:val="00C00FBB"/>
    <w:rsid w:val="00C015A8"/>
    <w:rsid w:val="00C033C9"/>
    <w:rsid w:val="00C03BD9"/>
    <w:rsid w:val="00C03C3B"/>
    <w:rsid w:val="00C03F76"/>
    <w:rsid w:val="00C041B8"/>
    <w:rsid w:val="00C051BB"/>
    <w:rsid w:val="00C05489"/>
    <w:rsid w:val="00C0594F"/>
    <w:rsid w:val="00C061A8"/>
    <w:rsid w:val="00C07FCC"/>
    <w:rsid w:val="00C10AE0"/>
    <w:rsid w:val="00C11B06"/>
    <w:rsid w:val="00C12771"/>
    <w:rsid w:val="00C12EAB"/>
    <w:rsid w:val="00C14903"/>
    <w:rsid w:val="00C14B03"/>
    <w:rsid w:val="00C14E20"/>
    <w:rsid w:val="00C15189"/>
    <w:rsid w:val="00C15210"/>
    <w:rsid w:val="00C15A38"/>
    <w:rsid w:val="00C15AA6"/>
    <w:rsid w:val="00C172EF"/>
    <w:rsid w:val="00C1733F"/>
    <w:rsid w:val="00C17766"/>
    <w:rsid w:val="00C17D69"/>
    <w:rsid w:val="00C2069C"/>
    <w:rsid w:val="00C20A40"/>
    <w:rsid w:val="00C20D63"/>
    <w:rsid w:val="00C214D6"/>
    <w:rsid w:val="00C22F98"/>
    <w:rsid w:val="00C23E8B"/>
    <w:rsid w:val="00C24CF0"/>
    <w:rsid w:val="00C25697"/>
    <w:rsid w:val="00C25C52"/>
    <w:rsid w:val="00C25F75"/>
    <w:rsid w:val="00C265E3"/>
    <w:rsid w:val="00C26B3B"/>
    <w:rsid w:val="00C27769"/>
    <w:rsid w:val="00C30CD5"/>
    <w:rsid w:val="00C319E9"/>
    <w:rsid w:val="00C32E3D"/>
    <w:rsid w:val="00C32F33"/>
    <w:rsid w:val="00C3305F"/>
    <w:rsid w:val="00C3460F"/>
    <w:rsid w:val="00C353FB"/>
    <w:rsid w:val="00C359E7"/>
    <w:rsid w:val="00C363E3"/>
    <w:rsid w:val="00C4122C"/>
    <w:rsid w:val="00C4176B"/>
    <w:rsid w:val="00C41A2D"/>
    <w:rsid w:val="00C4202D"/>
    <w:rsid w:val="00C42B15"/>
    <w:rsid w:val="00C444CB"/>
    <w:rsid w:val="00C45341"/>
    <w:rsid w:val="00C46163"/>
    <w:rsid w:val="00C47478"/>
    <w:rsid w:val="00C47816"/>
    <w:rsid w:val="00C47970"/>
    <w:rsid w:val="00C47A17"/>
    <w:rsid w:val="00C47B67"/>
    <w:rsid w:val="00C50856"/>
    <w:rsid w:val="00C51BE8"/>
    <w:rsid w:val="00C5211D"/>
    <w:rsid w:val="00C52A1B"/>
    <w:rsid w:val="00C52A8E"/>
    <w:rsid w:val="00C538B1"/>
    <w:rsid w:val="00C53B07"/>
    <w:rsid w:val="00C53B1B"/>
    <w:rsid w:val="00C540D0"/>
    <w:rsid w:val="00C5560C"/>
    <w:rsid w:val="00C559B4"/>
    <w:rsid w:val="00C55A99"/>
    <w:rsid w:val="00C563A6"/>
    <w:rsid w:val="00C570FA"/>
    <w:rsid w:val="00C57458"/>
    <w:rsid w:val="00C60829"/>
    <w:rsid w:val="00C617A7"/>
    <w:rsid w:val="00C62E15"/>
    <w:rsid w:val="00C65B30"/>
    <w:rsid w:val="00C67E69"/>
    <w:rsid w:val="00C70FEB"/>
    <w:rsid w:val="00C710C7"/>
    <w:rsid w:val="00C71170"/>
    <w:rsid w:val="00C71342"/>
    <w:rsid w:val="00C71363"/>
    <w:rsid w:val="00C718C5"/>
    <w:rsid w:val="00C71D71"/>
    <w:rsid w:val="00C72779"/>
    <w:rsid w:val="00C72D4F"/>
    <w:rsid w:val="00C73D20"/>
    <w:rsid w:val="00C75BD5"/>
    <w:rsid w:val="00C76DD0"/>
    <w:rsid w:val="00C77907"/>
    <w:rsid w:val="00C77979"/>
    <w:rsid w:val="00C818E1"/>
    <w:rsid w:val="00C81BA1"/>
    <w:rsid w:val="00C8256F"/>
    <w:rsid w:val="00C82B69"/>
    <w:rsid w:val="00C835C2"/>
    <w:rsid w:val="00C83881"/>
    <w:rsid w:val="00C83EE5"/>
    <w:rsid w:val="00C84450"/>
    <w:rsid w:val="00C846DE"/>
    <w:rsid w:val="00C84793"/>
    <w:rsid w:val="00C84E49"/>
    <w:rsid w:val="00C853C2"/>
    <w:rsid w:val="00C85710"/>
    <w:rsid w:val="00C867A4"/>
    <w:rsid w:val="00C90428"/>
    <w:rsid w:val="00C906AA"/>
    <w:rsid w:val="00C906F5"/>
    <w:rsid w:val="00C9085A"/>
    <w:rsid w:val="00C90E03"/>
    <w:rsid w:val="00C91F0F"/>
    <w:rsid w:val="00C9288A"/>
    <w:rsid w:val="00C93106"/>
    <w:rsid w:val="00C93705"/>
    <w:rsid w:val="00C93C58"/>
    <w:rsid w:val="00C9402E"/>
    <w:rsid w:val="00C94FD2"/>
    <w:rsid w:val="00C951B2"/>
    <w:rsid w:val="00C9527A"/>
    <w:rsid w:val="00C957F3"/>
    <w:rsid w:val="00C9598B"/>
    <w:rsid w:val="00C95B5B"/>
    <w:rsid w:val="00C96BBB"/>
    <w:rsid w:val="00C97983"/>
    <w:rsid w:val="00C979AC"/>
    <w:rsid w:val="00CA176B"/>
    <w:rsid w:val="00CA1948"/>
    <w:rsid w:val="00CA2A5D"/>
    <w:rsid w:val="00CA300E"/>
    <w:rsid w:val="00CA3304"/>
    <w:rsid w:val="00CA3C9F"/>
    <w:rsid w:val="00CA4B64"/>
    <w:rsid w:val="00CA54D1"/>
    <w:rsid w:val="00CA6336"/>
    <w:rsid w:val="00CA72D4"/>
    <w:rsid w:val="00CA7B4D"/>
    <w:rsid w:val="00CA7FF0"/>
    <w:rsid w:val="00CB0240"/>
    <w:rsid w:val="00CB2282"/>
    <w:rsid w:val="00CB22A4"/>
    <w:rsid w:val="00CB423B"/>
    <w:rsid w:val="00CB6DAE"/>
    <w:rsid w:val="00CB6DAF"/>
    <w:rsid w:val="00CC0622"/>
    <w:rsid w:val="00CC122A"/>
    <w:rsid w:val="00CC17F3"/>
    <w:rsid w:val="00CC21F8"/>
    <w:rsid w:val="00CC2845"/>
    <w:rsid w:val="00CC2BCA"/>
    <w:rsid w:val="00CC460B"/>
    <w:rsid w:val="00CC47FE"/>
    <w:rsid w:val="00CC5D93"/>
    <w:rsid w:val="00CC66E5"/>
    <w:rsid w:val="00CC6E79"/>
    <w:rsid w:val="00CC726A"/>
    <w:rsid w:val="00CC792F"/>
    <w:rsid w:val="00CC7D2A"/>
    <w:rsid w:val="00CD14E0"/>
    <w:rsid w:val="00CD1709"/>
    <w:rsid w:val="00CD1E59"/>
    <w:rsid w:val="00CD2F03"/>
    <w:rsid w:val="00CD31CE"/>
    <w:rsid w:val="00CD33B7"/>
    <w:rsid w:val="00CD3421"/>
    <w:rsid w:val="00CD3DDE"/>
    <w:rsid w:val="00CD4CAD"/>
    <w:rsid w:val="00CD536A"/>
    <w:rsid w:val="00CD63AA"/>
    <w:rsid w:val="00CD7FBE"/>
    <w:rsid w:val="00CE0017"/>
    <w:rsid w:val="00CE10CD"/>
    <w:rsid w:val="00CE149C"/>
    <w:rsid w:val="00CE292A"/>
    <w:rsid w:val="00CE2A58"/>
    <w:rsid w:val="00CE4527"/>
    <w:rsid w:val="00CE461B"/>
    <w:rsid w:val="00CE4D9F"/>
    <w:rsid w:val="00CE77C7"/>
    <w:rsid w:val="00CF0049"/>
    <w:rsid w:val="00CF0698"/>
    <w:rsid w:val="00CF093D"/>
    <w:rsid w:val="00CF53E1"/>
    <w:rsid w:val="00CF5790"/>
    <w:rsid w:val="00D00020"/>
    <w:rsid w:val="00D01A35"/>
    <w:rsid w:val="00D01FD5"/>
    <w:rsid w:val="00D01FE5"/>
    <w:rsid w:val="00D0253D"/>
    <w:rsid w:val="00D02A99"/>
    <w:rsid w:val="00D03896"/>
    <w:rsid w:val="00D05E87"/>
    <w:rsid w:val="00D06039"/>
    <w:rsid w:val="00D06BBF"/>
    <w:rsid w:val="00D06C04"/>
    <w:rsid w:val="00D06D18"/>
    <w:rsid w:val="00D0710E"/>
    <w:rsid w:val="00D07770"/>
    <w:rsid w:val="00D10E36"/>
    <w:rsid w:val="00D11321"/>
    <w:rsid w:val="00D117B9"/>
    <w:rsid w:val="00D11A6B"/>
    <w:rsid w:val="00D11D26"/>
    <w:rsid w:val="00D1267B"/>
    <w:rsid w:val="00D129B6"/>
    <w:rsid w:val="00D13AB4"/>
    <w:rsid w:val="00D15568"/>
    <w:rsid w:val="00D156FB"/>
    <w:rsid w:val="00D16F93"/>
    <w:rsid w:val="00D17FDF"/>
    <w:rsid w:val="00D20480"/>
    <w:rsid w:val="00D22175"/>
    <w:rsid w:val="00D22921"/>
    <w:rsid w:val="00D23501"/>
    <w:rsid w:val="00D23597"/>
    <w:rsid w:val="00D23658"/>
    <w:rsid w:val="00D23ADF"/>
    <w:rsid w:val="00D240E6"/>
    <w:rsid w:val="00D24A67"/>
    <w:rsid w:val="00D24C96"/>
    <w:rsid w:val="00D25101"/>
    <w:rsid w:val="00D2568F"/>
    <w:rsid w:val="00D258A5"/>
    <w:rsid w:val="00D25ABD"/>
    <w:rsid w:val="00D26D0B"/>
    <w:rsid w:val="00D27515"/>
    <w:rsid w:val="00D279A6"/>
    <w:rsid w:val="00D3017B"/>
    <w:rsid w:val="00D303C9"/>
    <w:rsid w:val="00D30EC5"/>
    <w:rsid w:val="00D31574"/>
    <w:rsid w:val="00D319BE"/>
    <w:rsid w:val="00D33738"/>
    <w:rsid w:val="00D34DC2"/>
    <w:rsid w:val="00D35103"/>
    <w:rsid w:val="00D355EE"/>
    <w:rsid w:val="00D35833"/>
    <w:rsid w:val="00D35E6C"/>
    <w:rsid w:val="00D36662"/>
    <w:rsid w:val="00D36665"/>
    <w:rsid w:val="00D37570"/>
    <w:rsid w:val="00D40D38"/>
    <w:rsid w:val="00D40E41"/>
    <w:rsid w:val="00D41BAC"/>
    <w:rsid w:val="00D41C7C"/>
    <w:rsid w:val="00D4235A"/>
    <w:rsid w:val="00D43524"/>
    <w:rsid w:val="00D43884"/>
    <w:rsid w:val="00D44BF2"/>
    <w:rsid w:val="00D44D15"/>
    <w:rsid w:val="00D44EAB"/>
    <w:rsid w:val="00D455AD"/>
    <w:rsid w:val="00D473F9"/>
    <w:rsid w:val="00D4747D"/>
    <w:rsid w:val="00D5176F"/>
    <w:rsid w:val="00D536C1"/>
    <w:rsid w:val="00D538DD"/>
    <w:rsid w:val="00D538F0"/>
    <w:rsid w:val="00D53D31"/>
    <w:rsid w:val="00D55A13"/>
    <w:rsid w:val="00D57886"/>
    <w:rsid w:val="00D57D7F"/>
    <w:rsid w:val="00D608B4"/>
    <w:rsid w:val="00D60E7A"/>
    <w:rsid w:val="00D613EC"/>
    <w:rsid w:val="00D6162F"/>
    <w:rsid w:val="00D61B83"/>
    <w:rsid w:val="00D62B03"/>
    <w:rsid w:val="00D62B32"/>
    <w:rsid w:val="00D634F7"/>
    <w:rsid w:val="00D63C5E"/>
    <w:rsid w:val="00D64A5C"/>
    <w:rsid w:val="00D64EDA"/>
    <w:rsid w:val="00D66630"/>
    <w:rsid w:val="00D6683D"/>
    <w:rsid w:val="00D67403"/>
    <w:rsid w:val="00D674CB"/>
    <w:rsid w:val="00D729C1"/>
    <w:rsid w:val="00D73819"/>
    <w:rsid w:val="00D74E3B"/>
    <w:rsid w:val="00D7713E"/>
    <w:rsid w:val="00D77E37"/>
    <w:rsid w:val="00D8034D"/>
    <w:rsid w:val="00D80A39"/>
    <w:rsid w:val="00D80E57"/>
    <w:rsid w:val="00D834FA"/>
    <w:rsid w:val="00D839A6"/>
    <w:rsid w:val="00D83CA7"/>
    <w:rsid w:val="00D85BCE"/>
    <w:rsid w:val="00D87FBE"/>
    <w:rsid w:val="00D90236"/>
    <w:rsid w:val="00D90528"/>
    <w:rsid w:val="00D91E41"/>
    <w:rsid w:val="00D9232E"/>
    <w:rsid w:val="00D92AC0"/>
    <w:rsid w:val="00D9309C"/>
    <w:rsid w:val="00D93A92"/>
    <w:rsid w:val="00D96564"/>
    <w:rsid w:val="00D96EFB"/>
    <w:rsid w:val="00DA00F9"/>
    <w:rsid w:val="00DA04BC"/>
    <w:rsid w:val="00DA3633"/>
    <w:rsid w:val="00DA3BC1"/>
    <w:rsid w:val="00DA3BEA"/>
    <w:rsid w:val="00DA44AF"/>
    <w:rsid w:val="00DA4DF1"/>
    <w:rsid w:val="00DA5E55"/>
    <w:rsid w:val="00DA7076"/>
    <w:rsid w:val="00DA7155"/>
    <w:rsid w:val="00DA79E6"/>
    <w:rsid w:val="00DA7BEF"/>
    <w:rsid w:val="00DB25CD"/>
    <w:rsid w:val="00DB2997"/>
    <w:rsid w:val="00DB3494"/>
    <w:rsid w:val="00DB413E"/>
    <w:rsid w:val="00DB44F5"/>
    <w:rsid w:val="00DB4505"/>
    <w:rsid w:val="00DB4D33"/>
    <w:rsid w:val="00DB5BD8"/>
    <w:rsid w:val="00DB5C36"/>
    <w:rsid w:val="00DB6966"/>
    <w:rsid w:val="00DB723D"/>
    <w:rsid w:val="00DB73FC"/>
    <w:rsid w:val="00DC04EA"/>
    <w:rsid w:val="00DC05BB"/>
    <w:rsid w:val="00DC1E4C"/>
    <w:rsid w:val="00DC3A97"/>
    <w:rsid w:val="00DC4637"/>
    <w:rsid w:val="00DC5733"/>
    <w:rsid w:val="00DC5865"/>
    <w:rsid w:val="00DC5F0F"/>
    <w:rsid w:val="00DC649D"/>
    <w:rsid w:val="00DC649E"/>
    <w:rsid w:val="00DC6EEA"/>
    <w:rsid w:val="00DC745D"/>
    <w:rsid w:val="00DC792B"/>
    <w:rsid w:val="00DC7F8A"/>
    <w:rsid w:val="00DD01DC"/>
    <w:rsid w:val="00DD10EE"/>
    <w:rsid w:val="00DD1E95"/>
    <w:rsid w:val="00DD27AA"/>
    <w:rsid w:val="00DD2873"/>
    <w:rsid w:val="00DD2F5D"/>
    <w:rsid w:val="00DD456D"/>
    <w:rsid w:val="00DD4933"/>
    <w:rsid w:val="00DE05CB"/>
    <w:rsid w:val="00DE0A5A"/>
    <w:rsid w:val="00DE3FC4"/>
    <w:rsid w:val="00DE4A29"/>
    <w:rsid w:val="00DE4ED0"/>
    <w:rsid w:val="00DE5083"/>
    <w:rsid w:val="00DE5ADB"/>
    <w:rsid w:val="00DE5B13"/>
    <w:rsid w:val="00DE61E5"/>
    <w:rsid w:val="00DE65FB"/>
    <w:rsid w:val="00DE697C"/>
    <w:rsid w:val="00DE6D06"/>
    <w:rsid w:val="00DE7A27"/>
    <w:rsid w:val="00DE7C8A"/>
    <w:rsid w:val="00DF0ED1"/>
    <w:rsid w:val="00DF131B"/>
    <w:rsid w:val="00DF2A20"/>
    <w:rsid w:val="00DF39EA"/>
    <w:rsid w:val="00DF3B8A"/>
    <w:rsid w:val="00DF48CB"/>
    <w:rsid w:val="00DF5AA7"/>
    <w:rsid w:val="00DF6CF7"/>
    <w:rsid w:val="00DF7F88"/>
    <w:rsid w:val="00E0041A"/>
    <w:rsid w:val="00E01EFA"/>
    <w:rsid w:val="00E01F4E"/>
    <w:rsid w:val="00E02E75"/>
    <w:rsid w:val="00E0424B"/>
    <w:rsid w:val="00E04374"/>
    <w:rsid w:val="00E05A3D"/>
    <w:rsid w:val="00E069AB"/>
    <w:rsid w:val="00E07B16"/>
    <w:rsid w:val="00E07B52"/>
    <w:rsid w:val="00E07BCC"/>
    <w:rsid w:val="00E07CBA"/>
    <w:rsid w:val="00E07F54"/>
    <w:rsid w:val="00E105CC"/>
    <w:rsid w:val="00E12823"/>
    <w:rsid w:val="00E13A73"/>
    <w:rsid w:val="00E14825"/>
    <w:rsid w:val="00E14AE3"/>
    <w:rsid w:val="00E14E11"/>
    <w:rsid w:val="00E16499"/>
    <w:rsid w:val="00E168D4"/>
    <w:rsid w:val="00E178E4"/>
    <w:rsid w:val="00E17B49"/>
    <w:rsid w:val="00E17FAB"/>
    <w:rsid w:val="00E20BD8"/>
    <w:rsid w:val="00E21D59"/>
    <w:rsid w:val="00E22ABF"/>
    <w:rsid w:val="00E23099"/>
    <w:rsid w:val="00E244D9"/>
    <w:rsid w:val="00E2490F"/>
    <w:rsid w:val="00E25BB6"/>
    <w:rsid w:val="00E26B59"/>
    <w:rsid w:val="00E27D5A"/>
    <w:rsid w:val="00E30D00"/>
    <w:rsid w:val="00E31021"/>
    <w:rsid w:val="00E3144E"/>
    <w:rsid w:val="00E32216"/>
    <w:rsid w:val="00E33D62"/>
    <w:rsid w:val="00E34B40"/>
    <w:rsid w:val="00E34CE2"/>
    <w:rsid w:val="00E34D05"/>
    <w:rsid w:val="00E35167"/>
    <w:rsid w:val="00E368CD"/>
    <w:rsid w:val="00E40A2B"/>
    <w:rsid w:val="00E41478"/>
    <w:rsid w:val="00E41655"/>
    <w:rsid w:val="00E438E2"/>
    <w:rsid w:val="00E441CF"/>
    <w:rsid w:val="00E45423"/>
    <w:rsid w:val="00E456AF"/>
    <w:rsid w:val="00E458B1"/>
    <w:rsid w:val="00E4694E"/>
    <w:rsid w:val="00E4770C"/>
    <w:rsid w:val="00E500BB"/>
    <w:rsid w:val="00E50365"/>
    <w:rsid w:val="00E50513"/>
    <w:rsid w:val="00E50596"/>
    <w:rsid w:val="00E50652"/>
    <w:rsid w:val="00E517CB"/>
    <w:rsid w:val="00E52658"/>
    <w:rsid w:val="00E52D81"/>
    <w:rsid w:val="00E534D2"/>
    <w:rsid w:val="00E5451D"/>
    <w:rsid w:val="00E54B14"/>
    <w:rsid w:val="00E56250"/>
    <w:rsid w:val="00E5644B"/>
    <w:rsid w:val="00E573B6"/>
    <w:rsid w:val="00E57646"/>
    <w:rsid w:val="00E5790E"/>
    <w:rsid w:val="00E57E72"/>
    <w:rsid w:val="00E62181"/>
    <w:rsid w:val="00E63132"/>
    <w:rsid w:val="00E63E54"/>
    <w:rsid w:val="00E6551D"/>
    <w:rsid w:val="00E65F44"/>
    <w:rsid w:val="00E6678F"/>
    <w:rsid w:val="00E6680C"/>
    <w:rsid w:val="00E66C53"/>
    <w:rsid w:val="00E67672"/>
    <w:rsid w:val="00E70CCC"/>
    <w:rsid w:val="00E713A5"/>
    <w:rsid w:val="00E722F5"/>
    <w:rsid w:val="00E72E71"/>
    <w:rsid w:val="00E75A76"/>
    <w:rsid w:val="00E75E89"/>
    <w:rsid w:val="00E76071"/>
    <w:rsid w:val="00E761AF"/>
    <w:rsid w:val="00E76CB2"/>
    <w:rsid w:val="00E77D41"/>
    <w:rsid w:val="00E800D8"/>
    <w:rsid w:val="00E8078C"/>
    <w:rsid w:val="00E80F31"/>
    <w:rsid w:val="00E81F95"/>
    <w:rsid w:val="00E83250"/>
    <w:rsid w:val="00E83AB8"/>
    <w:rsid w:val="00E84A04"/>
    <w:rsid w:val="00E84C67"/>
    <w:rsid w:val="00E854DD"/>
    <w:rsid w:val="00E85A39"/>
    <w:rsid w:val="00E85D75"/>
    <w:rsid w:val="00E86371"/>
    <w:rsid w:val="00E86B0D"/>
    <w:rsid w:val="00E90FBF"/>
    <w:rsid w:val="00E91028"/>
    <w:rsid w:val="00E922A0"/>
    <w:rsid w:val="00E92C70"/>
    <w:rsid w:val="00E93CD0"/>
    <w:rsid w:val="00E94BBC"/>
    <w:rsid w:val="00E94BDA"/>
    <w:rsid w:val="00E94CE7"/>
    <w:rsid w:val="00E9669B"/>
    <w:rsid w:val="00E96E3F"/>
    <w:rsid w:val="00E97FE6"/>
    <w:rsid w:val="00EA145D"/>
    <w:rsid w:val="00EA1D0F"/>
    <w:rsid w:val="00EA350A"/>
    <w:rsid w:val="00EA73C3"/>
    <w:rsid w:val="00EB06FA"/>
    <w:rsid w:val="00EB0C0B"/>
    <w:rsid w:val="00EB12BD"/>
    <w:rsid w:val="00EB1C48"/>
    <w:rsid w:val="00EB3709"/>
    <w:rsid w:val="00EB4207"/>
    <w:rsid w:val="00EB47EE"/>
    <w:rsid w:val="00EB4E5B"/>
    <w:rsid w:val="00EB53EC"/>
    <w:rsid w:val="00EB5481"/>
    <w:rsid w:val="00EB58FA"/>
    <w:rsid w:val="00EB61CC"/>
    <w:rsid w:val="00EB62E0"/>
    <w:rsid w:val="00EB6B6B"/>
    <w:rsid w:val="00EB6FB1"/>
    <w:rsid w:val="00EB7259"/>
    <w:rsid w:val="00EB7550"/>
    <w:rsid w:val="00EC1529"/>
    <w:rsid w:val="00EC164E"/>
    <w:rsid w:val="00EC1DAD"/>
    <w:rsid w:val="00EC219C"/>
    <w:rsid w:val="00EC2D05"/>
    <w:rsid w:val="00EC3215"/>
    <w:rsid w:val="00EC37D0"/>
    <w:rsid w:val="00EC37E2"/>
    <w:rsid w:val="00EC3F0B"/>
    <w:rsid w:val="00EC4D4E"/>
    <w:rsid w:val="00EC550F"/>
    <w:rsid w:val="00EC5BF6"/>
    <w:rsid w:val="00EC5C4E"/>
    <w:rsid w:val="00EC6F7D"/>
    <w:rsid w:val="00EC7789"/>
    <w:rsid w:val="00ED004A"/>
    <w:rsid w:val="00ED006D"/>
    <w:rsid w:val="00ED18D9"/>
    <w:rsid w:val="00ED1F88"/>
    <w:rsid w:val="00ED2277"/>
    <w:rsid w:val="00ED239C"/>
    <w:rsid w:val="00ED3B81"/>
    <w:rsid w:val="00ED4164"/>
    <w:rsid w:val="00ED45FE"/>
    <w:rsid w:val="00EE0F60"/>
    <w:rsid w:val="00EE11FE"/>
    <w:rsid w:val="00EE24FB"/>
    <w:rsid w:val="00EE2594"/>
    <w:rsid w:val="00EE2B9F"/>
    <w:rsid w:val="00EE2F35"/>
    <w:rsid w:val="00EE3BE3"/>
    <w:rsid w:val="00EE5192"/>
    <w:rsid w:val="00EE69DF"/>
    <w:rsid w:val="00EE7F0E"/>
    <w:rsid w:val="00EF104E"/>
    <w:rsid w:val="00EF137A"/>
    <w:rsid w:val="00EF1D39"/>
    <w:rsid w:val="00EF32AD"/>
    <w:rsid w:val="00EF379B"/>
    <w:rsid w:val="00EF3A08"/>
    <w:rsid w:val="00EF3C9B"/>
    <w:rsid w:val="00EF5A14"/>
    <w:rsid w:val="00EF5E3C"/>
    <w:rsid w:val="00EF67A1"/>
    <w:rsid w:val="00EF690B"/>
    <w:rsid w:val="00EF728A"/>
    <w:rsid w:val="00EF7B13"/>
    <w:rsid w:val="00F021FB"/>
    <w:rsid w:val="00F036EF"/>
    <w:rsid w:val="00F03CD0"/>
    <w:rsid w:val="00F06149"/>
    <w:rsid w:val="00F061C3"/>
    <w:rsid w:val="00F06D09"/>
    <w:rsid w:val="00F07C6C"/>
    <w:rsid w:val="00F07C95"/>
    <w:rsid w:val="00F10799"/>
    <w:rsid w:val="00F107EC"/>
    <w:rsid w:val="00F10D65"/>
    <w:rsid w:val="00F10D8C"/>
    <w:rsid w:val="00F11133"/>
    <w:rsid w:val="00F114D8"/>
    <w:rsid w:val="00F11930"/>
    <w:rsid w:val="00F11B94"/>
    <w:rsid w:val="00F1243B"/>
    <w:rsid w:val="00F12CA6"/>
    <w:rsid w:val="00F13049"/>
    <w:rsid w:val="00F13A8A"/>
    <w:rsid w:val="00F13B43"/>
    <w:rsid w:val="00F14FD3"/>
    <w:rsid w:val="00F165BE"/>
    <w:rsid w:val="00F167D8"/>
    <w:rsid w:val="00F17A75"/>
    <w:rsid w:val="00F214C5"/>
    <w:rsid w:val="00F2182E"/>
    <w:rsid w:val="00F218F6"/>
    <w:rsid w:val="00F22185"/>
    <w:rsid w:val="00F22193"/>
    <w:rsid w:val="00F22CD3"/>
    <w:rsid w:val="00F22F36"/>
    <w:rsid w:val="00F23433"/>
    <w:rsid w:val="00F24D17"/>
    <w:rsid w:val="00F25A79"/>
    <w:rsid w:val="00F267ED"/>
    <w:rsid w:val="00F26CA5"/>
    <w:rsid w:val="00F26ED3"/>
    <w:rsid w:val="00F2744D"/>
    <w:rsid w:val="00F27908"/>
    <w:rsid w:val="00F301AE"/>
    <w:rsid w:val="00F311C7"/>
    <w:rsid w:val="00F31B45"/>
    <w:rsid w:val="00F31DEF"/>
    <w:rsid w:val="00F3263D"/>
    <w:rsid w:val="00F32BD2"/>
    <w:rsid w:val="00F35873"/>
    <w:rsid w:val="00F3718C"/>
    <w:rsid w:val="00F3785B"/>
    <w:rsid w:val="00F4039E"/>
    <w:rsid w:val="00F40B90"/>
    <w:rsid w:val="00F4114C"/>
    <w:rsid w:val="00F41D65"/>
    <w:rsid w:val="00F42289"/>
    <w:rsid w:val="00F42CAD"/>
    <w:rsid w:val="00F460FE"/>
    <w:rsid w:val="00F47556"/>
    <w:rsid w:val="00F501C0"/>
    <w:rsid w:val="00F516E4"/>
    <w:rsid w:val="00F52F5A"/>
    <w:rsid w:val="00F53AFD"/>
    <w:rsid w:val="00F545DD"/>
    <w:rsid w:val="00F55BF8"/>
    <w:rsid w:val="00F5656D"/>
    <w:rsid w:val="00F57739"/>
    <w:rsid w:val="00F60779"/>
    <w:rsid w:val="00F60B58"/>
    <w:rsid w:val="00F615A0"/>
    <w:rsid w:val="00F616EA"/>
    <w:rsid w:val="00F61792"/>
    <w:rsid w:val="00F61EA4"/>
    <w:rsid w:val="00F61FB5"/>
    <w:rsid w:val="00F62172"/>
    <w:rsid w:val="00F63D37"/>
    <w:rsid w:val="00F641C8"/>
    <w:rsid w:val="00F646E9"/>
    <w:rsid w:val="00F64C51"/>
    <w:rsid w:val="00F65645"/>
    <w:rsid w:val="00F66443"/>
    <w:rsid w:val="00F70077"/>
    <w:rsid w:val="00F716CD"/>
    <w:rsid w:val="00F71D6F"/>
    <w:rsid w:val="00F72B32"/>
    <w:rsid w:val="00F72E34"/>
    <w:rsid w:val="00F73FC0"/>
    <w:rsid w:val="00F74562"/>
    <w:rsid w:val="00F74D78"/>
    <w:rsid w:val="00F75063"/>
    <w:rsid w:val="00F751D6"/>
    <w:rsid w:val="00F75A7D"/>
    <w:rsid w:val="00F75A98"/>
    <w:rsid w:val="00F763BE"/>
    <w:rsid w:val="00F80A1D"/>
    <w:rsid w:val="00F80E6F"/>
    <w:rsid w:val="00F80F0C"/>
    <w:rsid w:val="00F80FF6"/>
    <w:rsid w:val="00F810BA"/>
    <w:rsid w:val="00F81229"/>
    <w:rsid w:val="00F81563"/>
    <w:rsid w:val="00F8187D"/>
    <w:rsid w:val="00F82397"/>
    <w:rsid w:val="00F84F06"/>
    <w:rsid w:val="00F85B17"/>
    <w:rsid w:val="00F85D65"/>
    <w:rsid w:val="00F85FD4"/>
    <w:rsid w:val="00F86238"/>
    <w:rsid w:val="00F86A04"/>
    <w:rsid w:val="00F87FC6"/>
    <w:rsid w:val="00F90A5B"/>
    <w:rsid w:val="00F90BC0"/>
    <w:rsid w:val="00F9166D"/>
    <w:rsid w:val="00F92989"/>
    <w:rsid w:val="00F94029"/>
    <w:rsid w:val="00F9413B"/>
    <w:rsid w:val="00F94E22"/>
    <w:rsid w:val="00F95540"/>
    <w:rsid w:val="00F9626B"/>
    <w:rsid w:val="00FA0474"/>
    <w:rsid w:val="00FA12D7"/>
    <w:rsid w:val="00FA3005"/>
    <w:rsid w:val="00FA44F4"/>
    <w:rsid w:val="00FA4C97"/>
    <w:rsid w:val="00FA5EDE"/>
    <w:rsid w:val="00FA6057"/>
    <w:rsid w:val="00FA643D"/>
    <w:rsid w:val="00FA6E86"/>
    <w:rsid w:val="00FB03FE"/>
    <w:rsid w:val="00FB096D"/>
    <w:rsid w:val="00FB1CB9"/>
    <w:rsid w:val="00FB21C2"/>
    <w:rsid w:val="00FB2971"/>
    <w:rsid w:val="00FB392F"/>
    <w:rsid w:val="00FB474A"/>
    <w:rsid w:val="00FB5DCF"/>
    <w:rsid w:val="00FB61A7"/>
    <w:rsid w:val="00FB6506"/>
    <w:rsid w:val="00FB6CC3"/>
    <w:rsid w:val="00FB707D"/>
    <w:rsid w:val="00FC004F"/>
    <w:rsid w:val="00FC2C20"/>
    <w:rsid w:val="00FC598D"/>
    <w:rsid w:val="00FC6C83"/>
    <w:rsid w:val="00FC6E03"/>
    <w:rsid w:val="00FC7B34"/>
    <w:rsid w:val="00FC7B50"/>
    <w:rsid w:val="00FC7DAC"/>
    <w:rsid w:val="00FD0D0E"/>
    <w:rsid w:val="00FD1426"/>
    <w:rsid w:val="00FD297A"/>
    <w:rsid w:val="00FD385D"/>
    <w:rsid w:val="00FD3FBA"/>
    <w:rsid w:val="00FD66C4"/>
    <w:rsid w:val="00FD68C7"/>
    <w:rsid w:val="00FD769F"/>
    <w:rsid w:val="00FE0932"/>
    <w:rsid w:val="00FE0BBE"/>
    <w:rsid w:val="00FE0FF6"/>
    <w:rsid w:val="00FE1532"/>
    <w:rsid w:val="00FE16E8"/>
    <w:rsid w:val="00FE1C51"/>
    <w:rsid w:val="00FE27A3"/>
    <w:rsid w:val="00FE3BD4"/>
    <w:rsid w:val="00FE4050"/>
    <w:rsid w:val="00FE4341"/>
    <w:rsid w:val="00FE4456"/>
    <w:rsid w:val="00FE44BA"/>
    <w:rsid w:val="00FE522C"/>
    <w:rsid w:val="00FE689B"/>
    <w:rsid w:val="00FE7247"/>
    <w:rsid w:val="00FF0BC3"/>
    <w:rsid w:val="00FF0E69"/>
    <w:rsid w:val="00FF105D"/>
    <w:rsid w:val="00FF12D1"/>
    <w:rsid w:val="00FF135D"/>
    <w:rsid w:val="00FF15AC"/>
    <w:rsid w:val="00FF16F0"/>
    <w:rsid w:val="00FF2058"/>
    <w:rsid w:val="00FF212F"/>
    <w:rsid w:val="00FF31C3"/>
    <w:rsid w:val="00FF34E1"/>
    <w:rsid w:val="00FF42E7"/>
    <w:rsid w:val="00FF73C5"/>
    <w:rsid w:val="00FF74F0"/>
    <w:rsid w:val="235A48CB"/>
    <w:rsid w:val="33CD2FAC"/>
    <w:rsid w:val="6A937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536FC6"/>
  <w15:docId w15:val="{03866586-A136-47EA-BB3D-A43112D2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Rounded MT Bold" w:eastAsia="Times New Roman" w:hAnsi="Arial Rounded MT Bold" w:cs="Arial Rounded MT Bold"/>
      <w:b/>
      <w:bCs/>
      <w:lang w:val="en-US" w:eastAsia="en-US" w:bidi="he-I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spacing w:before="240" w:after="60"/>
      <w:outlineLvl w:val="1"/>
    </w:pPr>
    <w:rPr>
      <w:rFonts w:ascii="Cambria" w:hAnsi="Cambria" w:cs="Times New Roman"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qFormat/>
    <w:rPr>
      <w:rFonts w:ascii="Arial Rounded MT Bold" w:eastAsia="Times New Roman" w:hAnsi="Arial Rounded MT Bold" w:cs="Arial Rounded MT Bold"/>
      <w:b/>
      <w:bCs/>
      <w:sz w:val="20"/>
      <w:szCs w:val="20"/>
      <w:lang w:bidi="he-IL"/>
    </w:rPr>
  </w:style>
  <w:style w:type="character" w:customStyle="1" w:styleId="Heading2Char">
    <w:name w:val="Heading 2 Char"/>
    <w:link w:val="Heading2"/>
    <w:uiPriority w:val="9"/>
    <w:qFormat/>
    <w:rPr>
      <w:rFonts w:ascii="Cambria" w:eastAsia="Times New Roman" w:hAnsi="Cambria" w:cs="Times New Roman"/>
      <w:b/>
      <w:bCs/>
      <w:i/>
      <w:iCs/>
      <w:sz w:val="28"/>
      <w:szCs w:val="28"/>
      <w:lang w:bidi="he-IL"/>
    </w:rPr>
  </w:style>
  <w:style w:type="character" w:customStyle="1" w:styleId="HeaderChar">
    <w:name w:val="Header Char"/>
    <w:link w:val="Header"/>
    <w:uiPriority w:val="99"/>
    <w:qFormat/>
    <w:rPr>
      <w:rFonts w:ascii="Arial Rounded MT Bold" w:eastAsia="Times New Roman" w:hAnsi="Arial Rounded MT Bold" w:cs="Arial Rounded MT Bold"/>
      <w:b/>
      <w:bCs/>
      <w:sz w:val="20"/>
      <w:szCs w:val="20"/>
      <w:lang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b/>
      <w:bCs/>
      <w:sz w:val="16"/>
      <w:szCs w:val="16"/>
      <w:lang w:bidi="he-IL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eastAsia="Times New Roman" w:hAnsi="Tahoma" w:cs="Tahoma"/>
      <w:b/>
      <w:bCs/>
      <w:sz w:val="16"/>
      <w:szCs w:val="16"/>
      <w:lang w:bidi="he-IL"/>
    </w:rPr>
  </w:style>
  <w:style w:type="paragraph" w:styleId="ListParagraph">
    <w:name w:val="List Paragraph"/>
    <w:basedOn w:val="Normal"/>
    <w:uiPriority w:val="34"/>
    <w:qFormat/>
    <w:rsid w:val="00ED3B8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bCs w:val="0"/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46A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A7A"/>
    <w:rPr>
      <w:rFonts w:ascii="Arial Rounded MT Bold" w:eastAsia="Times New Roman" w:hAnsi="Arial Rounded MT Bold" w:cs="Arial Rounded MT Bold"/>
      <w:b/>
      <w:bCs/>
      <w:lang w:val="en-US" w:eastAsia="en-US" w:bidi="he-IL"/>
    </w:rPr>
  </w:style>
  <w:style w:type="character" w:styleId="Hyperlink">
    <w:name w:val="Hyperlink"/>
    <w:basedOn w:val="DefaultParagraphFont"/>
    <w:rsid w:val="00F80FF6"/>
    <w:rPr>
      <w:color w:val="0000FF"/>
      <w:u w:val="single"/>
    </w:rPr>
  </w:style>
  <w:style w:type="table" w:styleId="TableGrid">
    <w:name w:val="Table Grid"/>
    <w:basedOn w:val="TableNormal"/>
    <w:uiPriority w:val="59"/>
    <w:rsid w:val="00F80FF6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saintek.uin-suka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8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N SUKA YOGYA</Company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N</dc:creator>
  <cp:lastModifiedBy>Lenovo</cp:lastModifiedBy>
  <cp:revision>69</cp:revision>
  <cp:lastPrinted>2018-10-24T07:53:00Z</cp:lastPrinted>
  <dcterms:created xsi:type="dcterms:W3CDTF">2021-03-16T13:31:00Z</dcterms:created>
  <dcterms:modified xsi:type="dcterms:W3CDTF">2023-08-2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35</vt:lpwstr>
  </property>
</Properties>
</file>